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F7A1B" w14:textId="722D42D2" w:rsidR="00F934FB" w:rsidRPr="00B80086" w:rsidRDefault="008942F0" w:rsidP="00527C5F">
      <w:pPr>
        <w:jc w:val="center"/>
        <w:rPr>
          <w:rFonts w:asciiTheme="majorHAnsi" w:hAnsiTheme="majorHAnsi" w:cs="Times New Roman"/>
          <w:b/>
          <w:sz w:val="20"/>
          <w:szCs w:val="20"/>
        </w:rPr>
      </w:pPr>
      <w:r w:rsidRPr="00B80086">
        <w:rPr>
          <w:rFonts w:asciiTheme="majorHAnsi" w:hAnsiTheme="majorHAnsi" w:cs="Times New Roman"/>
          <w:b/>
          <w:sz w:val="20"/>
          <w:szCs w:val="20"/>
        </w:rPr>
        <w:t xml:space="preserve">Izvedbeni plan </w:t>
      </w:r>
    </w:p>
    <w:tbl>
      <w:tblPr>
        <w:tblStyle w:val="Reetkatablice"/>
        <w:tblW w:w="8504" w:type="dxa"/>
        <w:tblLayout w:type="fixed"/>
        <w:tblLook w:val="04A0" w:firstRow="1" w:lastRow="0" w:firstColumn="1" w:lastColumn="0" w:noHBand="0" w:noVBand="1"/>
      </w:tblPr>
      <w:tblGrid>
        <w:gridCol w:w="1801"/>
        <w:gridCol w:w="413"/>
        <w:gridCol w:w="416"/>
        <w:gridCol w:w="200"/>
        <w:gridCol w:w="37"/>
        <w:gridCol w:w="179"/>
        <w:gridCol w:w="68"/>
        <w:gridCol w:w="112"/>
        <w:gridCol w:w="235"/>
        <w:gridCol w:w="78"/>
        <w:gridCol w:w="342"/>
        <w:gridCol w:w="55"/>
        <w:gridCol w:w="71"/>
        <w:gridCol w:w="99"/>
        <w:gridCol w:w="142"/>
        <w:gridCol w:w="456"/>
        <w:gridCol w:w="90"/>
        <w:gridCol w:w="304"/>
        <w:gridCol w:w="284"/>
        <w:gridCol w:w="142"/>
        <w:gridCol w:w="141"/>
        <w:gridCol w:w="548"/>
        <w:gridCol w:w="19"/>
        <w:gridCol w:w="142"/>
        <w:gridCol w:w="17"/>
        <w:gridCol w:w="380"/>
        <w:gridCol w:w="200"/>
        <w:gridCol w:w="33"/>
        <w:gridCol w:w="504"/>
        <w:gridCol w:w="142"/>
        <w:gridCol w:w="848"/>
        <w:gridCol w:w="6"/>
      </w:tblGrid>
      <w:tr w:rsidR="004B553E" w:rsidRPr="00B80086" w14:paraId="7AE18B35" w14:textId="77777777" w:rsidTr="00410969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3E6C3639" w14:textId="77777777" w:rsidR="004B553E" w:rsidRPr="00B80086" w:rsidRDefault="004B553E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Sastavnica</w:t>
            </w:r>
          </w:p>
        </w:tc>
        <w:tc>
          <w:tcPr>
            <w:tcW w:w="4412" w:type="dxa"/>
            <w:gridSpan w:val="21"/>
            <w:vAlign w:val="center"/>
          </w:tcPr>
          <w:p w14:paraId="58690F6F" w14:textId="35E7AFD6" w:rsidR="004B553E" w:rsidRPr="00B80086" w:rsidRDefault="000C57C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Odjel za anglistiku</w:t>
            </w:r>
          </w:p>
        </w:tc>
        <w:tc>
          <w:tcPr>
            <w:tcW w:w="758" w:type="dxa"/>
            <w:gridSpan w:val="5"/>
            <w:shd w:val="clear" w:color="auto" w:fill="F2F2F2" w:themeFill="background1" w:themeFillShade="F2"/>
          </w:tcPr>
          <w:p w14:paraId="5181F049" w14:textId="77777777" w:rsidR="004B553E" w:rsidRPr="00B80086" w:rsidRDefault="004B553E" w:rsidP="0079745E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proofErr w:type="spellStart"/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akad</w:t>
            </w:r>
            <w:proofErr w:type="spellEnd"/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. god.</w:t>
            </w:r>
          </w:p>
        </w:tc>
        <w:tc>
          <w:tcPr>
            <w:tcW w:w="1533" w:type="dxa"/>
            <w:gridSpan w:val="5"/>
            <w:vAlign w:val="center"/>
          </w:tcPr>
          <w:p w14:paraId="00EC0DFE" w14:textId="6BE9BD7B" w:rsidR="004B553E" w:rsidRPr="00B80086" w:rsidRDefault="00FF1020" w:rsidP="0079745E">
            <w:pPr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202</w:t>
            </w:r>
            <w:r w:rsidR="00D13431">
              <w:rPr>
                <w:rFonts w:asciiTheme="majorHAnsi" w:hAnsiTheme="majorHAnsi" w:cs="Times New Roman"/>
                <w:sz w:val="20"/>
                <w:szCs w:val="20"/>
              </w:rPr>
              <w:t>3</w:t>
            </w: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./202</w:t>
            </w:r>
            <w:r w:rsidR="00D13431">
              <w:rPr>
                <w:rFonts w:asciiTheme="majorHAnsi" w:hAnsiTheme="majorHAnsi" w:cs="Times New Roman"/>
                <w:sz w:val="20"/>
                <w:szCs w:val="20"/>
              </w:rPr>
              <w:t>4</w:t>
            </w: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.</w:t>
            </w:r>
          </w:p>
        </w:tc>
      </w:tr>
      <w:tr w:rsidR="004B553E" w:rsidRPr="00B80086" w14:paraId="56867320" w14:textId="77777777" w:rsidTr="00410969">
        <w:trPr>
          <w:trHeight w:val="178"/>
        </w:trPr>
        <w:tc>
          <w:tcPr>
            <w:tcW w:w="1801" w:type="dxa"/>
            <w:shd w:val="clear" w:color="auto" w:fill="F2F2F2" w:themeFill="background1" w:themeFillShade="F2"/>
          </w:tcPr>
          <w:p w14:paraId="39A66A77" w14:textId="77777777" w:rsidR="004B553E" w:rsidRPr="00B80086" w:rsidRDefault="004B553E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ziv kolegija</w:t>
            </w:r>
          </w:p>
        </w:tc>
        <w:tc>
          <w:tcPr>
            <w:tcW w:w="4412" w:type="dxa"/>
            <w:gridSpan w:val="21"/>
            <w:vAlign w:val="center"/>
          </w:tcPr>
          <w:p w14:paraId="404F2023" w14:textId="12955B64" w:rsidR="004B553E" w:rsidRPr="00B80086" w:rsidRDefault="00EB3ADC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Paradigme nasilja u suvremenom američkom romanu</w:t>
            </w:r>
          </w:p>
        </w:tc>
        <w:tc>
          <w:tcPr>
            <w:tcW w:w="758" w:type="dxa"/>
            <w:gridSpan w:val="5"/>
            <w:shd w:val="clear" w:color="auto" w:fill="F2F2F2" w:themeFill="background1" w:themeFillShade="F2"/>
          </w:tcPr>
          <w:p w14:paraId="3690AE70" w14:textId="77777777" w:rsidR="004B553E" w:rsidRPr="00B80086" w:rsidRDefault="004B553E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1533" w:type="dxa"/>
            <w:gridSpan w:val="5"/>
          </w:tcPr>
          <w:p w14:paraId="6780E2B7" w14:textId="338313D1" w:rsidR="004B553E" w:rsidRPr="00B80086" w:rsidRDefault="0043684E" w:rsidP="0079745E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4</w:t>
            </w:r>
          </w:p>
        </w:tc>
      </w:tr>
      <w:tr w:rsidR="004B553E" w:rsidRPr="00B80086" w14:paraId="7975D018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7EFB7AFF" w14:textId="77777777" w:rsidR="004B553E" w:rsidRPr="00B80086" w:rsidRDefault="004B553E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ziv studija</w:t>
            </w:r>
          </w:p>
        </w:tc>
        <w:tc>
          <w:tcPr>
            <w:tcW w:w="6703" w:type="dxa"/>
            <w:gridSpan w:val="31"/>
            <w:shd w:val="clear" w:color="auto" w:fill="FFFFFF" w:themeFill="background1"/>
            <w:vAlign w:val="center"/>
          </w:tcPr>
          <w:p w14:paraId="10AA89D1" w14:textId="04D47820" w:rsidR="004B553E" w:rsidRPr="00B80086" w:rsidRDefault="00407B01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D</w:t>
            </w:r>
            <w:r w:rsidR="000C57C8"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iplomski studij anglisti</w:t>
            </w:r>
            <w:r w:rsidR="00EB3ADC"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ke</w:t>
            </w:r>
          </w:p>
        </w:tc>
      </w:tr>
      <w:tr w:rsidR="00F37F99" w:rsidRPr="00B80086" w14:paraId="6C420A8F" w14:textId="77777777" w:rsidTr="00716D97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37BD1943" w14:textId="77777777" w:rsidR="00F37F99" w:rsidRPr="00B80086" w:rsidRDefault="00F37F99" w:rsidP="00D5334D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Razina studija</w:t>
            </w:r>
          </w:p>
        </w:tc>
        <w:tc>
          <w:tcPr>
            <w:tcW w:w="1738" w:type="dxa"/>
            <w:gridSpan w:val="9"/>
          </w:tcPr>
          <w:p w14:paraId="004C57AD" w14:textId="4D4AB084" w:rsidR="00F37F99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7563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7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37F9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566DC0" w:rsidRPr="00566DC0">
              <w:rPr>
                <w:rFonts w:asciiTheme="majorHAnsi" w:hAnsiTheme="majorHAnsi" w:cs="Times New Roman"/>
                <w:sz w:val="20"/>
                <w:szCs w:val="20"/>
              </w:rPr>
              <w:t xml:space="preserve">prijediplomski </w:t>
            </w:r>
            <w:r w:rsidR="00F37F9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8"/>
          </w:tcPr>
          <w:p w14:paraId="5D2D36C3" w14:textId="7031FB06" w:rsidR="00F37F99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8859784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27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37F9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diplomski</w:t>
            </w:r>
          </w:p>
        </w:tc>
        <w:tc>
          <w:tcPr>
            <w:tcW w:w="1115" w:type="dxa"/>
            <w:gridSpan w:val="4"/>
          </w:tcPr>
          <w:p w14:paraId="2A9AC1C4" w14:textId="77777777" w:rsidR="00F37F99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710774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7F99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37F9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ntegrirani</w:t>
            </w:r>
          </w:p>
        </w:tc>
        <w:tc>
          <w:tcPr>
            <w:tcW w:w="2291" w:type="dxa"/>
            <w:gridSpan w:val="10"/>
            <w:shd w:val="clear" w:color="auto" w:fill="FFFFFF" w:themeFill="background1"/>
          </w:tcPr>
          <w:p w14:paraId="0E083766" w14:textId="77777777" w:rsidR="00F37F99" w:rsidRPr="00B80086" w:rsidRDefault="008500E3" w:rsidP="0079745E">
            <w:pPr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7F99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37F9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oslijediplomski</w:t>
            </w:r>
          </w:p>
        </w:tc>
      </w:tr>
      <w:tr w:rsidR="004B553E" w:rsidRPr="00B80086" w14:paraId="1C4A0608" w14:textId="77777777" w:rsidTr="007558C9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3C9C0D3B" w14:textId="77777777" w:rsidR="004B553E" w:rsidRPr="00B80086" w:rsidRDefault="004B553E" w:rsidP="00D5334D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Godina studija</w:t>
            </w:r>
          </w:p>
        </w:tc>
        <w:tc>
          <w:tcPr>
            <w:tcW w:w="1313" w:type="dxa"/>
            <w:gridSpan w:val="6"/>
            <w:shd w:val="clear" w:color="auto" w:fill="FFFFFF" w:themeFill="background1"/>
            <w:vAlign w:val="center"/>
          </w:tcPr>
          <w:p w14:paraId="49B45EE2" w14:textId="77777777" w:rsidR="004B553E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206028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553E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1.</w:t>
            </w:r>
          </w:p>
        </w:tc>
        <w:tc>
          <w:tcPr>
            <w:tcW w:w="1680" w:type="dxa"/>
            <w:gridSpan w:val="10"/>
            <w:shd w:val="clear" w:color="auto" w:fill="FFFFFF" w:themeFill="background1"/>
            <w:vAlign w:val="center"/>
          </w:tcPr>
          <w:p w14:paraId="27A8E4C3" w14:textId="5A207F7C" w:rsidR="004B553E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20009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553E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2.</w:t>
            </w:r>
          </w:p>
        </w:tc>
        <w:tc>
          <w:tcPr>
            <w:tcW w:w="871" w:type="dxa"/>
            <w:gridSpan w:val="4"/>
            <w:shd w:val="clear" w:color="auto" w:fill="FFFFFF" w:themeFill="background1"/>
            <w:vAlign w:val="center"/>
          </w:tcPr>
          <w:p w14:paraId="155CCC75" w14:textId="22CFBC28" w:rsidR="004B553E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2955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553E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3.</w:t>
            </w:r>
          </w:p>
        </w:tc>
        <w:tc>
          <w:tcPr>
            <w:tcW w:w="1339" w:type="dxa"/>
            <w:gridSpan w:val="7"/>
            <w:shd w:val="clear" w:color="auto" w:fill="FFFFFF" w:themeFill="background1"/>
            <w:vAlign w:val="center"/>
          </w:tcPr>
          <w:p w14:paraId="241C6026" w14:textId="2F3E57FC" w:rsidR="004B553E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520394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B553E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4.</w:t>
            </w:r>
          </w:p>
        </w:tc>
        <w:tc>
          <w:tcPr>
            <w:tcW w:w="1500" w:type="dxa"/>
            <w:gridSpan w:val="4"/>
            <w:shd w:val="clear" w:color="auto" w:fill="FFFFFF" w:themeFill="background1"/>
            <w:vAlign w:val="center"/>
          </w:tcPr>
          <w:p w14:paraId="6FA15BC2" w14:textId="37E11B6E" w:rsidR="004B553E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9693652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B553E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5.</w:t>
            </w:r>
          </w:p>
        </w:tc>
      </w:tr>
      <w:tr w:rsidR="00407B01" w:rsidRPr="00B80086" w14:paraId="6B4DFCC7" w14:textId="77777777" w:rsidTr="007558C9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5ED631C1" w14:textId="77777777" w:rsidR="00407B01" w:rsidRPr="00B80086" w:rsidRDefault="00407B01" w:rsidP="00D5334D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Semestar</w:t>
            </w:r>
          </w:p>
        </w:tc>
        <w:tc>
          <w:tcPr>
            <w:tcW w:w="1066" w:type="dxa"/>
            <w:gridSpan w:val="4"/>
            <w:vMerge w:val="restart"/>
          </w:tcPr>
          <w:p w14:paraId="5A3F9294" w14:textId="03867083" w:rsidR="00407B01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821348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zimski</w:t>
            </w:r>
          </w:p>
          <w:p w14:paraId="53E70CF5" w14:textId="590E9ECF" w:rsidR="00407B01" w:rsidRPr="00B80086" w:rsidRDefault="008500E3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3129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ljetni</w:t>
            </w:r>
          </w:p>
        </w:tc>
        <w:tc>
          <w:tcPr>
            <w:tcW w:w="1069" w:type="dxa"/>
            <w:gridSpan w:val="7"/>
            <w:vAlign w:val="center"/>
          </w:tcPr>
          <w:p w14:paraId="61E900FF" w14:textId="57AFEABE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76313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.</w:t>
            </w:r>
          </w:p>
        </w:tc>
        <w:tc>
          <w:tcPr>
            <w:tcW w:w="1446" w:type="dxa"/>
            <w:gridSpan w:val="7"/>
            <w:vAlign w:val="center"/>
          </w:tcPr>
          <w:p w14:paraId="42D8295A" w14:textId="77777777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41717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I.</w:t>
            </w:r>
          </w:p>
        </w:tc>
        <w:tc>
          <w:tcPr>
            <w:tcW w:w="850" w:type="dxa"/>
            <w:gridSpan w:val="4"/>
            <w:vAlign w:val="center"/>
          </w:tcPr>
          <w:p w14:paraId="79B73F0E" w14:textId="77777777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416852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II.</w:t>
            </w:r>
          </w:p>
        </w:tc>
        <w:tc>
          <w:tcPr>
            <w:tcW w:w="1276" w:type="dxa"/>
            <w:gridSpan w:val="6"/>
            <w:vAlign w:val="center"/>
          </w:tcPr>
          <w:p w14:paraId="05FAE25E" w14:textId="051CD51C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8447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V.</w:t>
            </w:r>
          </w:p>
        </w:tc>
        <w:tc>
          <w:tcPr>
            <w:tcW w:w="996" w:type="dxa"/>
            <w:gridSpan w:val="3"/>
            <w:vAlign w:val="center"/>
          </w:tcPr>
          <w:p w14:paraId="763506AC" w14:textId="5343F4BD" w:rsidR="00407B01" w:rsidRPr="00B80086" w:rsidRDefault="008500E3" w:rsidP="00407B01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91778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V.</w:t>
            </w:r>
          </w:p>
        </w:tc>
      </w:tr>
      <w:tr w:rsidR="00407B01" w:rsidRPr="00B80086" w14:paraId="0A92912A" w14:textId="77777777" w:rsidTr="007558C9">
        <w:tc>
          <w:tcPr>
            <w:tcW w:w="1801" w:type="dxa"/>
            <w:vMerge/>
            <w:shd w:val="clear" w:color="auto" w:fill="F2F2F2" w:themeFill="background1" w:themeFillShade="F2"/>
            <w:vAlign w:val="center"/>
          </w:tcPr>
          <w:p w14:paraId="30E13DFE" w14:textId="77777777" w:rsidR="00407B01" w:rsidRPr="00B80086" w:rsidRDefault="00407B01" w:rsidP="00D5334D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66" w:type="dxa"/>
            <w:gridSpan w:val="4"/>
            <w:vMerge/>
          </w:tcPr>
          <w:p w14:paraId="4C13FB5C" w14:textId="77777777" w:rsidR="00407B01" w:rsidRPr="00B80086" w:rsidRDefault="00407B01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069" w:type="dxa"/>
            <w:gridSpan w:val="7"/>
            <w:vAlign w:val="center"/>
          </w:tcPr>
          <w:p w14:paraId="359EDA34" w14:textId="4563A5F9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29329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7B01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VI.</w:t>
            </w:r>
          </w:p>
        </w:tc>
        <w:tc>
          <w:tcPr>
            <w:tcW w:w="1446" w:type="dxa"/>
            <w:gridSpan w:val="7"/>
            <w:vAlign w:val="center"/>
          </w:tcPr>
          <w:p w14:paraId="2A25D84E" w14:textId="1A0F7614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9021126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VII.</w:t>
            </w:r>
          </w:p>
        </w:tc>
        <w:tc>
          <w:tcPr>
            <w:tcW w:w="850" w:type="dxa"/>
            <w:gridSpan w:val="4"/>
            <w:vAlign w:val="center"/>
          </w:tcPr>
          <w:p w14:paraId="08E7F2E5" w14:textId="40FB9944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55574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VIII.</w:t>
            </w:r>
          </w:p>
        </w:tc>
        <w:tc>
          <w:tcPr>
            <w:tcW w:w="1276" w:type="dxa"/>
            <w:gridSpan w:val="6"/>
            <w:vAlign w:val="center"/>
          </w:tcPr>
          <w:p w14:paraId="455DE467" w14:textId="2FFA8A25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3021612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X.</w:t>
            </w:r>
          </w:p>
        </w:tc>
        <w:tc>
          <w:tcPr>
            <w:tcW w:w="996" w:type="dxa"/>
            <w:gridSpan w:val="3"/>
            <w:vAlign w:val="center"/>
          </w:tcPr>
          <w:p w14:paraId="0AAF851E" w14:textId="49CFF0ED" w:rsidR="00407B01" w:rsidRPr="00B80086" w:rsidRDefault="008500E3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00443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07B01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X.</w:t>
            </w:r>
          </w:p>
        </w:tc>
      </w:tr>
      <w:tr w:rsidR="00393964" w:rsidRPr="00B80086" w14:paraId="1F0B865B" w14:textId="77777777" w:rsidTr="00410969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29E747B8" w14:textId="77777777" w:rsidR="00393964" w:rsidRPr="00B80086" w:rsidRDefault="00393964" w:rsidP="00D5334D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Status kolegija</w:t>
            </w:r>
          </w:p>
        </w:tc>
        <w:tc>
          <w:tcPr>
            <w:tcW w:w="1066" w:type="dxa"/>
            <w:gridSpan w:val="4"/>
            <w:vAlign w:val="center"/>
          </w:tcPr>
          <w:p w14:paraId="28B72733" w14:textId="1CD30E4E" w:rsidR="00393964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16508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93964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obvezni</w:t>
            </w:r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kolegij</w:t>
            </w:r>
          </w:p>
        </w:tc>
        <w:tc>
          <w:tcPr>
            <w:tcW w:w="1069" w:type="dxa"/>
            <w:gridSpan w:val="7"/>
            <w:vAlign w:val="center"/>
          </w:tcPr>
          <w:p w14:paraId="1567A2B3" w14:textId="78416129" w:rsidR="00393964" w:rsidRPr="00B80086" w:rsidRDefault="008500E3" w:rsidP="00FF1020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7209337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393964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zborni</w:t>
            </w:r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kolegij</w:t>
            </w:r>
          </w:p>
        </w:tc>
        <w:tc>
          <w:tcPr>
            <w:tcW w:w="2296" w:type="dxa"/>
            <w:gridSpan w:val="11"/>
            <w:vAlign w:val="center"/>
          </w:tcPr>
          <w:p w14:paraId="43D97855" w14:textId="34822526" w:rsidR="00393964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9042089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393964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zborni </w:t>
            </w:r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kolegij </w:t>
            </w:r>
            <w:r w:rsidR="00393964" w:rsidRPr="00B80086">
              <w:rPr>
                <w:rFonts w:asciiTheme="majorHAnsi" w:hAnsiTheme="majorHAnsi" w:cs="Times New Roman"/>
                <w:sz w:val="20"/>
                <w:szCs w:val="20"/>
              </w:rPr>
              <w:t>koji se nudi studentima drugih odjela</w:t>
            </w:r>
          </w:p>
        </w:tc>
        <w:tc>
          <w:tcPr>
            <w:tcW w:w="1418" w:type="dxa"/>
            <w:gridSpan w:val="7"/>
            <w:shd w:val="clear" w:color="auto" w:fill="F2F2F2" w:themeFill="background1" w:themeFillShade="F2"/>
            <w:vAlign w:val="center"/>
          </w:tcPr>
          <w:p w14:paraId="08EA1D6A" w14:textId="77777777" w:rsidR="00393964" w:rsidRPr="00B80086" w:rsidRDefault="00393964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stavničke kompetencije</w:t>
            </w:r>
          </w:p>
        </w:tc>
        <w:tc>
          <w:tcPr>
            <w:tcW w:w="854" w:type="dxa"/>
            <w:gridSpan w:val="2"/>
            <w:vAlign w:val="center"/>
          </w:tcPr>
          <w:p w14:paraId="18771865" w14:textId="77777777" w:rsidR="00393964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3964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93964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DA</w:t>
            </w:r>
          </w:p>
          <w:p w14:paraId="2BEF869A" w14:textId="66B93AA8" w:rsidR="00393964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7540215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57C8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393964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NE</w:t>
            </w:r>
          </w:p>
        </w:tc>
      </w:tr>
      <w:tr w:rsidR="00453362" w:rsidRPr="00B80086" w14:paraId="00408B87" w14:textId="77777777" w:rsidTr="00716D97">
        <w:tc>
          <w:tcPr>
            <w:tcW w:w="1801" w:type="dxa"/>
            <w:shd w:val="clear" w:color="auto" w:fill="F2F2F2" w:themeFill="background1" w:themeFillShade="F2"/>
          </w:tcPr>
          <w:p w14:paraId="182E24AE" w14:textId="77777777" w:rsidR="00453362" w:rsidRPr="00B80086" w:rsidRDefault="00453362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Opterećenje</w:t>
            </w:r>
            <w:r w:rsidR="00FC2198"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13" w:type="dxa"/>
          </w:tcPr>
          <w:p w14:paraId="3D41F5F6" w14:textId="35331773" w:rsidR="00453362" w:rsidRPr="00B80086" w:rsidRDefault="0043684E" w:rsidP="00D5523D">
            <w:pPr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1</w:t>
            </w:r>
          </w:p>
        </w:tc>
        <w:tc>
          <w:tcPr>
            <w:tcW w:w="416" w:type="dxa"/>
          </w:tcPr>
          <w:p w14:paraId="2685B489" w14:textId="77777777" w:rsidR="00453362" w:rsidRPr="00B80086" w:rsidRDefault="00453362" w:rsidP="00D5523D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416" w:type="dxa"/>
            <w:gridSpan w:val="3"/>
          </w:tcPr>
          <w:p w14:paraId="726BC143" w14:textId="041757F8" w:rsidR="00453362" w:rsidRPr="00B80086" w:rsidRDefault="00453362" w:rsidP="00FF1020">
            <w:pPr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415" w:type="dxa"/>
            <w:gridSpan w:val="3"/>
          </w:tcPr>
          <w:p w14:paraId="2AE20AD9" w14:textId="77777777" w:rsidR="00453362" w:rsidRPr="00B80086" w:rsidRDefault="00453362" w:rsidP="00D5523D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S</w:t>
            </w:r>
          </w:p>
        </w:tc>
        <w:tc>
          <w:tcPr>
            <w:tcW w:w="420" w:type="dxa"/>
            <w:gridSpan w:val="2"/>
          </w:tcPr>
          <w:p w14:paraId="3CC6E2B3" w14:textId="0E96799F" w:rsidR="00453362" w:rsidRPr="00B80086" w:rsidRDefault="0043684E" w:rsidP="00D5523D">
            <w:pPr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3</w:t>
            </w:r>
          </w:p>
        </w:tc>
        <w:tc>
          <w:tcPr>
            <w:tcW w:w="367" w:type="dxa"/>
            <w:gridSpan w:val="4"/>
          </w:tcPr>
          <w:p w14:paraId="34F3CBE3" w14:textId="77777777" w:rsidR="00453362" w:rsidRPr="00B80086" w:rsidRDefault="00453362" w:rsidP="00D5523D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V</w:t>
            </w:r>
          </w:p>
        </w:tc>
        <w:tc>
          <w:tcPr>
            <w:tcW w:w="2126" w:type="dxa"/>
            <w:gridSpan w:val="9"/>
            <w:shd w:val="clear" w:color="auto" w:fill="F2F2F2" w:themeFill="background1" w:themeFillShade="F2"/>
          </w:tcPr>
          <w:p w14:paraId="07E19BA9" w14:textId="77777777" w:rsidR="00453362" w:rsidRPr="00B80086" w:rsidRDefault="00453362" w:rsidP="0079745E">
            <w:pPr>
              <w:spacing w:before="20" w:after="20"/>
              <w:jc w:val="right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Mrežne stranice kolegija</w:t>
            </w:r>
          </w:p>
        </w:tc>
        <w:tc>
          <w:tcPr>
            <w:tcW w:w="2130" w:type="dxa"/>
            <w:gridSpan w:val="8"/>
          </w:tcPr>
          <w:p w14:paraId="751D4DDA" w14:textId="4DA3CC55" w:rsidR="00453362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060216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57C8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DA </w:t>
            </w: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41979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36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NE</w:t>
            </w:r>
          </w:p>
        </w:tc>
      </w:tr>
      <w:tr w:rsidR="00F37F99" w:rsidRPr="00B80086" w14:paraId="0C148CE0" w14:textId="77777777" w:rsidTr="007558C9">
        <w:tc>
          <w:tcPr>
            <w:tcW w:w="1801" w:type="dxa"/>
            <w:shd w:val="clear" w:color="auto" w:fill="F2F2F2" w:themeFill="background1" w:themeFillShade="F2"/>
          </w:tcPr>
          <w:p w14:paraId="473559BD" w14:textId="77777777" w:rsidR="00F37F99" w:rsidRPr="00B80086" w:rsidRDefault="00F37F99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Mjesto i vrijeme izvođenja nastave</w:t>
            </w:r>
          </w:p>
        </w:tc>
        <w:tc>
          <w:tcPr>
            <w:tcW w:w="1738" w:type="dxa"/>
            <w:gridSpan w:val="9"/>
            <w:vAlign w:val="center"/>
          </w:tcPr>
          <w:p w14:paraId="79688220" w14:textId="661F1448" w:rsidR="00F37F99" w:rsidRPr="00B80086" w:rsidRDefault="0043684E" w:rsidP="0079745E">
            <w:pPr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dv. 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>1</w:t>
            </w:r>
            <w:r w:rsidR="00D13431">
              <w:rPr>
                <w:rFonts w:asciiTheme="majorHAnsi" w:hAnsiTheme="majorHAnsi" w:cs="Times New Roman"/>
                <w:sz w:val="20"/>
                <w:szCs w:val="20"/>
              </w:rPr>
              <w:t>57</w:t>
            </w:r>
          </w:p>
        </w:tc>
        <w:tc>
          <w:tcPr>
            <w:tcW w:w="2126" w:type="dxa"/>
            <w:gridSpan w:val="11"/>
            <w:shd w:val="pct5" w:color="auto" w:fill="auto"/>
            <w:vAlign w:val="center"/>
          </w:tcPr>
          <w:p w14:paraId="4740968D" w14:textId="42B01D80" w:rsidR="00F37F99" w:rsidRPr="00B80086" w:rsidRDefault="00F37F99" w:rsidP="00FF1020">
            <w:pPr>
              <w:spacing w:before="20" w:after="20"/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Jezik/jezici na kojima se izvodi kolegij</w:t>
            </w:r>
          </w:p>
        </w:tc>
        <w:tc>
          <w:tcPr>
            <w:tcW w:w="2839" w:type="dxa"/>
            <w:gridSpan w:val="11"/>
            <w:vAlign w:val="center"/>
          </w:tcPr>
          <w:p w14:paraId="13DC78D7" w14:textId="565B7780" w:rsidR="00F37F99" w:rsidRPr="00B80086" w:rsidRDefault="0043684E" w:rsidP="0079745E">
            <w:pPr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e</w:t>
            </w:r>
            <w:r w:rsidR="00F37F99" w:rsidRPr="00B80086">
              <w:rPr>
                <w:rFonts w:asciiTheme="majorHAnsi" w:hAnsiTheme="majorHAnsi" w:cs="Times New Roman"/>
                <w:sz w:val="20"/>
                <w:szCs w:val="20"/>
              </w:rPr>
              <w:t>ngleski</w:t>
            </w:r>
          </w:p>
        </w:tc>
      </w:tr>
      <w:tr w:rsidR="00F37F99" w:rsidRPr="00B80086" w14:paraId="72C99A58" w14:textId="77777777" w:rsidTr="007558C9">
        <w:tc>
          <w:tcPr>
            <w:tcW w:w="1801" w:type="dxa"/>
            <w:shd w:val="clear" w:color="auto" w:fill="F2F2F2" w:themeFill="background1" w:themeFillShade="F2"/>
            <w:vAlign w:val="center"/>
          </w:tcPr>
          <w:p w14:paraId="0B6D2CC5" w14:textId="77777777" w:rsidR="00F37F99" w:rsidRPr="00B80086" w:rsidRDefault="00F37F99" w:rsidP="00FF1020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Početak nastave</w:t>
            </w:r>
          </w:p>
        </w:tc>
        <w:tc>
          <w:tcPr>
            <w:tcW w:w="1738" w:type="dxa"/>
            <w:gridSpan w:val="9"/>
          </w:tcPr>
          <w:p w14:paraId="69121DD4" w14:textId="77CC9A9B" w:rsidR="00F37F99" w:rsidRPr="00B80086" w:rsidRDefault="00EB3ADC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>1</w:t>
            </w:r>
            <w:r w:rsidR="00D13431">
              <w:rPr>
                <w:rFonts w:asciiTheme="majorHAnsi" w:hAnsiTheme="majorHAnsi"/>
                <w:sz w:val="20"/>
                <w:szCs w:val="20"/>
                <w:lang w:val="en-US"/>
              </w:rPr>
              <w:t>0</w:t>
            </w: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>listopada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202</w:t>
            </w:r>
            <w:r w:rsidR="00D13431">
              <w:rPr>
                <w:rFonts w:asciiTheme="majorHAnsi" w:hAnsiTheme="majorHAnsi"/>
                <w:sz w:val="20"/>
                <w:szCs w:val="20"/>
                <w:lang w:val="en-US"/>
              </w:rPr>
              <w:t>3</w:t>
            </w: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2126" w:type="dxa"/>
            <w:gridSpan w:val="11"/>
            <w:shd w:val="pct5" w:color="auto" w:fill="auto"/>
          </w:tcPr>
          <w:p w14:paraId="22260EA8" w14:textId="78F1A349" w:rsidR="00F37F99" w:rsidRPr="00B80086" w:rsidRDefault="00F37F99" w:rsidP="0079745E">
            <w:pPr>
              <w:tabs>
                <w:tab w:val="left" w:pos="1218"/>
              </w:tabs>
              <w:spacing w:before="20" w:after="20"/>
              <w:jc w:val="right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Završetak nastave</w:t>
            </w:r>
          </w:p>
        </w:tc>
        <w:tc>
          <w:tcPr>
            <w:tcW w:w="2839" w:type="dxa"/>
            <w:gridSpan w:val="11"/>
          </w:tcPr>
          <w:p w14:paraId="290D0019" w14:textId="4AB1C355" w:rsidR="00F37F99" w:rsidRPr="00B80086" w:rsidRDefault="00D13431" w:rsidP="005F6E0B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>23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>. siječnja 202</w:t>
            </w:r>
            <w:r w:rsidR="00ED65F5">
              <w:rPr>
                <w:rFonts w:asciiTheme="majorHAnsi" w:hAnsiTheme="majorHAnsi" w:cs="Times New Roman"/>
                <w:sz w:val="20"/>
                <w:szCs w:val="20"/>
              </w:rPr>
              <w:t>4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>.</w:t>
            </w:r>
          </w:p>
        </w:tc>
      </w:tr>
      <w:tr w:rsidR="00453362" w:rsidRPr="00B80086" w14:paraId="6CC66BEE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3B3304F3" w14:textId="77777777" w:rsidR="00453362" w:rsidRPr="00B80086" w:rsidRDefault="00453362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Preduvjeti za upis</w:t>
            </w:r>
          </w:p>
        </w:tc>
        <w:tc>
          <w:tcPr>
            <w:tcW w:w="6703" w:type="dxa"/>
            <w:gridSpan w:val="31"/>
            <w:vAlign w:val="center"/>
          </w:tcPr>
          <w:p w14:paraId="2F51B62B" w14:textId="26DD738B" w:rsidR="00453362" w:rsidRPr="00B80086" w:rsidRDefault="00B327D5" w:rsidP="00B327D5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Upisan 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1. ili 3. </w:t>
            </w: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semestar diplomskog studija 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>(</w:t>
            </w: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anglistik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>e)</w:t>
            </w:r>
          </w:p>
        </w:tc>
      </w:tr>
      <w:tr w:rsidR="00453362" w:rsidRPr="00B80086" w14:paraId="6D971EFD" w14:textId="77777777" w:rsidTr="00410969">
        <w:tc>
          <w:tcPr>
            <w:tcW w:w="8504" w:type="dxa"/>
            <w:gridSpan w:val="32"/>
            <w:shd w:val="clear" w:color="auto" w:fill="D9D9D9" w:themeFill="background1" w:themeFillShade="D9"/>
          </w:tcPr>
          <w:p w14:paraId="13278146" w14:textId="77777777" w:rsidR="00453362" w:rsidRPr="00B80086" w:rsidRDefault="00453362" w:rsidP="0079745E">
            <w:pPr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453362" w:rsidRPr="00B80086" w14:paraId="4332EF1B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598CB177" w14:textId="77777777" w:rsidR="00453362" w:rsidRPr="00B80086" w:rsidRDefault="00453362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ositelj kolegija</w:t>
            </w:r>
          </w:p>
        </w:tc>
        <w:tc>
          <w:tcPr>
            <w:tcW w:w="6703" w:type="dxa"/>
            <w:gridSpan w:val="31"/>
            <w:vAlign w:val="center"/>
          </w:tcPr>
          <w:p w14:paraId="05810F41" w14:textId="209F7D28" w:rsidR="00453362" w:rsidRPr="00B80086" w:rsidRDefault="000C57C8" w:rsidP="00FF1020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prof. </w:t>
            </w:r>
            <w:r w:rsidR="00EB3ADC" w:rsidRPr="00B80086">
              <w:rPr>
                <w:rFonts w:asciiTheme="majorHAnsi" w:hAnsiTheme="majorHAnsi" w:cs="Times New Roman"/>
                <w:sz w:val="20"/>
                <w:szCs w:val="20"/>
              </w:rPr>
              <w:t>dr.sc. Marko Lukić</w:t>
            </w:r>
          </w:p>
        </w:tc>
      </w:tr>
      <w:tr w:rsidR="00410969" w:rsidRPr="00B80086" w14:paraId="64546D8B" w14:textId="77777777" w:rsidTr="009B4DC7">
        <w:tc>
          <w:tcPr>
            <w:tcW w:w="1801" w:type="dxa"/>
            <w:shd w:val="clear" w:color="auto" w:fill="F2F2F2" w:themeFill="background1" w:themeFillShade="F2"/>
          </w:tcPr>
          <w:p w14:paraId="140BA505" w14:textId="77777777" w:rsidR="00410969" w:rsidRPr="00B80086" w:rsidRDefault="00410969" w:rsidP="0079745E">
            <w:pPr>
              <w:spacing w:before="20" w:after="20"/>
              <w:jc w:val="right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E-mail</w:t>
            </w:r>
          </w:p>
        </w:tc>
        <w:tc>
          <w:tcPr>
            <w:tcW w:w="2206" w:type="dxa"/>
            <w:gridSpan w:val="12"/>
            <w:vAlign w:val="center"/>
          </w:tcPr>
          <w:p w14:paraId="6AE9D488" w14:textId="063A39B3" w:rsidR="00410969" w:rsidRPr="00B80086" w:rsidRDefault="008500E3" w:rsidP="00FF1020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hyperlink r:id="rId8" w:history="1">
              <w:r w:rsidR="00EB3ADC" w:rsidRPr="00B80086">
                <w:rPr>
                  <w:rStyle w:val="Hiperveza"/>
                  <w:rFonts w:asciiTheme="majorHAnsi" w:hAnsiTheme="majorHAnsi" w:cs="Times New Roman"/>
                  <w:sz w:val="20"/>
                  <w:szCs w:val="20"/>
                </w:rPr>
                <w:t>mlukic@unizd.hr</w:t>
              </w:r>
            </w:hyperlink>
            <w:r w:rsidR="0041096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206" w:type="dxa"/>
            <w:gridSpan w:val="9"/>
            <w:vAlign w:val="center"/>
          </w:tcPr>
          <w:p w14:paraId="6024B5DB" w14:textId="233CB49E" w:rsidR="00410969" w:rsidRPr="00B80086" w:rsidRDefault="00410969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Konzultacije</w:t>
            </w:r>
          </w:p>
        </w:tc>
        <w:tc>
          <w:tcPr>
            <w:tcW w:w="2291" w:type="dxa"/>
            <w:gridSpan w:val="10"/>
            <w:vAlign w:val="center"/>
          </w:tcPr>
          <w:p w14:paraId="7B6171B7" w14:textId="2F6B8DD5" w:rsidR="00410969" w:rsidRPr="00B80086" w:rsidRDefault="00EB3ADC" w:rsidP="00FF1020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Prema</w:t>
            </w:r>
            <w:r w:rsidR="0041096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dogovoru</w:t>
            </w:r>
          </w:p>
        </w:tc>
      </w:tr>
      <w:tr w:rsidR="00D13431" w:rsidRPr="00B80086" w14:paraId="3DE6C974" w14:textId="77777777" w:rsidTr="00D01F30">
        <w:tc>
          <w:tcPr>
            <w:tcW w:w="1801" w:type="dxa"/>
            <w:shd w:val="clear" w:color="auto" w:fill="F2F2F2" w:themeFill="background1" w:themeFillShade="F2"/>
          </w:tcPr>
          <w:p w14:paraId="387132C5" w14:textId="3518CE84" w:rsidR="00D13431" w:rsidRPr="00B80086" w:rsidRDefault="00D13431" w:rsidP="00D13431">
            <w:pPr>
              <w:spacing w:before="20" w:after="20"/>
              <w:jc w:val="right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536C07">
              <w:rPr>
                <w:rFonts w:asciiTheme="majorHAnsi" w:hAnsiTheme="majorHAnsi" w:cs="Times New Roman"/>
                <w:b/>
                <w:sz w:val="20"/>
                <w:szCs w:val="20"/>
              </w:rPr>
              <w:t>Suradnici na kolegiju</w:t>
            </w:r>
          </w:p>
        </w:tc>
        <w:tc>
          <w:tcPr>
            <w:tcW w:w="2206" w:type="dxa"/>
            <w:gridSpan w:val="12"/>
            <w:vAlign w:val="center"/>
          </w:tcPr>
          <w:p w14:paraId="69B57D1D" w14:textId="13B7704D" w:rsidR="00D13431" w:rsidRDefault="00D13431" w:rsidP="00D13431">
            <w:pPr>
              <w:tabs>
                <w:tab w:val="left" w:pos="1218"/>
              </w:tabs>
              <w:spacing w:before="20" w:after="20"/>
            </w:pPr>
            <w:r w:rsidRPr="00536C07">
              <w:rPr>
                <w:rFonts w:asciiTheme="majorHAnsi" w:hAnsiTheme="majorHAnsi" w:cs="Times New Roman"/>
                <w:sz w:val="20"/>
                <w:szCs w:val="20"/>
              </w:rPr>
              <w:t xml:space="preserve">Irena Jurković, </w:t>
            </w:r>
            <w:proofErr w:type="spellStart"/>
            <w:r w:rsidRPr="00536C07">
              <w:rPr>
                <w:rFonts w:asciiTheme="majorHAnsi" w:hAnsiTheme="majorHAnsi" w:cs="Times New Roman"/>
                <w:sz w:val="20"/>
                <w:szCs w:val="20"/>
              </w:rPr>
              <w:t>mag.philol.angl</w:t>
            </w:r>
            <w:proofErr w:type="spellEnd"/>
            <w:r w:rsidRPr="00536C07">
              <w:rPr>
                <w:rFonts w:asciiTheme="majorHAnsi" w:hAnsiTheme="majorHAnsi" w:cs="Times New Roman"/>
                <w:sz w:val="20"/>
                <w:szCs w:val="20"/>
              </w:rPr>
              <w:t>., asistentica</w:t>
            </w:r>
          </w:p>
        </w:tc>
        <w:tc>
          <w:tcPr>
            <w:tcW w:w="2206" w:type="dxa"/>
            <w:gridSpan w:val="9"/>
          </w:tcPr>
          <w:p w14:paraId="728DC1A9" w14:textId="472A1976" w:rsidR="00D13431" w:rsidRPr="00B80086" w:rsidRDefault="00D13431" w:rsidP="00D13431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291" w:type="dxa"/>
            <w:gridSpan w:val="10"/>
            <w:vAlign w:val="center"/>
          </w:tcPr>
          <w:p w14:paraId="434B6176" w14:textId="351FA580" w:rsidR="00D13431" w:rsidRPr="00B80086" w:rsidRDefault="00D13431" w:rsidP="00D13431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D13431" w:rsidRPr="00B80086" w14:paraId="3AF08F7F" w14:textId="77777777" w:rsidTr="003A4B51">
        <w:tc>
          <w:tcPr>
            <w:tcW w:w="1801" w:type="dxa"/>
            <w:shd w:val="clear" w:color="auto" w:fill="F2F2F2" w:themeFill="background1" w:themeFillShade="F2"/>
          </w:tcPr>
          <w:p w14:paraId="1C8F4C52" w14:textId="30DB9B81" w:rsidR="00D13431" w:rsidRPr="00536C07" w:rsidRDefault="00D13431" w:rsidP="00D13431">
            <w:pPr>
              <w:spacing w:before="20" w:after="20"/>
              <w:jc w:val="right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E-mail</w:t>
            </w:r>
          </w:p>
        </w:tc>
        <w:tc>
          <w:tcPr>
            <w:tcW w:w="2206" w:type="dxa"/>
            <w:gridSpan w:val="12"/>
            <w:vAlign w:val="center"/>
          </w:tcPr>
          <w:p w14:paraId="406FB8E3" w14:textId="337360C9" w:rsidR="00D13431" w:rsidRPr="00536C07" w:rsidRDefault="008500E3" w:rsidP="00D13431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hyperlink r:id="rId9" w:history="1">
              <w:r w:rsidR="00D13431" w:rsidRPr="00881CFA">
                <w:rPr>
                  <w:rStyle w:val="Hiperveza"/>
                </w:rPr>
                <w:t>Ijurkovic1</w:t>
              </w:r>
              <w:r w:rsidR="00D13431" w:rsidRPr="00881CFA">
                <w:rPr>
                  <w:rStyle w:val="Hiperveza"/>
                  <w:rFonts w:asciiTheme="majorHAnsi" w:hAnsiTheme="majorHAnsi" w:cs="Times New Roman"/>
                  <w:sz w:val="20"/>
                  <w:szCs w:val="20"/>
                </w:rPr>
                <w:t>@unizd.hr</w:t>
              </w:r>
            </w:hyperlink>
            <w:r w:rsidR="00D13431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206" w:type="dxa"/>
            <w:gridSpan w:val="9"/>
            <w:vAlign w:val="center"/>
          </w:tcPr>
          <w:p w14:paraId="1914A0CD" w14:textId="5CED5211" w:rsidR="00D13431" w:rsidRPr="00B80086" w:rsidRDefault="00D13431" w:rsidP="00D13431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Konzultacije</w:t>
            </w:r>
          </w:p>
        </w:tc>
        <w:tc>
          <w:tcPr>
            <w:tcW w:w="2291" w:type="dxa"/>
            <w:gridSpan w:val="10"/>
            <w:vAlign w:val="center"/>
          </w:tcPr>
          <w:p w14:paraId="4769A520" w14:textId="17722CB9" w:rsidR="00D13431" w:rsidRPr="00B80086" w:rsidRDefault="00D13431" w:rsidP="00D13431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Prema dogovoru</w:t>
            </w:r>
          </w:p>
        </w:tc>
      </w:tr>
      <w:tr w:rsidR="00453362" w:rsidRPr="00B80086" w14:paraId="19A8F6D2" w14:textId="77777777" w:rsidTr="00410969">
        <w:tc>
          <w:tcPr>
            <w:tcW w:w="8504" w:type="dxa"/>
            <w:gridSpan w:val="32"/>
            <w:shd w:val="clear" w:color="auto" w:fill="D9D9D9" w:themeFill="background1" w:themeFillShade="D9"/>
          </w:tcPr>
          <w:p w14:paraId="2484E745" w14:textId="77777777" w:rsidR="00453362" w:rsidRPr="00B80086" w:rsidRDefault="00453362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453362" w:rsidRPr="00B80086" w14:paraId="7FEA2A82" w14:textId="77777777" w:rsidTr="007558C9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021184F9" w14:textId="77777777" w:rsidR="00453362" w:rsidRPr="00B80086" w:rsidRDefault="00453362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Vrste izvođenja nastave</w:t>
            </w:r>
          </w:p>
        </w:tc>
        <w:tc>
          <w:tcPr>
            <w:tcW w:w="1313" w:type="dxa"/>
            <w:gridSpan w:val="6"/>
            <w:vAlign w:val="center"/>
          </w:tcPr>
          <w:p w14:paraId="7526FE26" w14:textId="36CCE034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83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redavanja</w:t>
            </w:r>
          </w:p>
        </w:tc>
        <w:tc>
          <w:tcPr>
            <w:tcW w:w="1680" w:type="dxa"/>
            <w:gridSpan w:val="10"/>
            <w:vAlign w:val="center"/>
          </w:tcPr>
          <w:p w14:paraId="73F0F2C3" w14:textId="68118490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1793227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83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seminari i radionice</w:t>
            </w:r>
          </w:p>
        </w:tc>
        <w:tc>
          <w:tcPr>
            <w:tcW w:w="871" w:type="dxa"/>
            <w:gridSpan w:val="4"/>
            <w:vAlign w:val="center"/>
          </w:tcPr>
          <w:p w14:paraId="7D9E1673" w14:textId="7577B822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9702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vježbe</w:t>
            </w:r>
          </w:p>
        </w:tc>
        <w:tc>
          <w:tcPr>
            <w:tcW w:w="1339" w:type="dxa"/>
            <w:gridSpan w:val="7"/>
            <w:vAlign w:val="center"/>
          </w:tcPr>
          <w:p w14:paraId="34D04478" w14:textId="170B92DC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47653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89E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obrazovanje na daljinu</w:t>
            </w:r>
          </w:p>
        </w:tc>
        <w:tc>
          <w:tcPr>
            <w:tcW w:w="1500" w:type="dxa"/>
            <w:gridSpan w:val="4"/>
            <w:vAlign w:val="center"/>
          </w:tcPr>
          <w:p w14:paraId="34DF91D3" w14:textId="77777777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36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terenska nastava</w:t>
            </w:r>
          </w:p>
        </w:tc>
      </w:tr>
      <w:tr w:rsidR="00453362" w:rsidRPr="00B80086" w14:paraId="627E1163" w14:textId="77777777" w:rsidTr="007558C9">
        <w:tc>
          <w:tcPr>
            <w:tcW w:w="1801" w:type="dxa"/>
            <w:vMerge/>
            <w:shd w:val="clear" w:color="auto" w:fill="F2F2F2" w:themeFill="background1" w:themeFillShade="F2"/>
          </w:tcPr>
          <w:p w14:paraId="556DBBC8" w14:textId="77777777" w:rsidR="00453362" w:rsidRPr="00B80086" w:rsidRDefault="00453362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313" w:type="dxa"/>
            <w:gridSpan w:val="6"/>
            <w:vAlign w:val="center"/>
          </w:tcPr>
          <w:p w14:paraId="6DC9B98D" w14:textId="28C1A064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935869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83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samostalni zadaci</w:t>
            </w:r>
          </w:p>
        </w:tc>
        <w:tc>
          <w:tcPr>
            <w:tcW w:w="1680" w:type="dxa"/>
            <w:gridSpan w:val="10"/>
            <w:vAlign w:val="center"/>
          </w:tcPr>
          <w:p w14:paraId="6EE04484" w14:textId="77777777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41107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36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multimedija i mreža</w:t>
            </w:r>
          </w:p>
        </w:tc>
        <w:tc>
          <w:tcPr>
            <w:tcW w:w="871" w:type="dxa"/>
            <w:gridSpan w:val="4"/>
            <w:vAlign w:val="center"/>
          </w:tcPr>
          <w:p w14:paraId="2CB1642E" w14:textId="77777777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36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laboratorij</w:t>
            </w:r>
          </w:p>
        </w:tc>
        <w:tc>
          <w:tcPr>
            <w:tcW w:w="1339" w:type="dxa"/>
            <w:gridSpan w:val="7"/>
            <w:vAlign w:val="center"/>
          </w:tcPr>
          <w:p w14:paraId="2C5D05AA" w14:textId="77777777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362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mentorski rad</w:t>
            </w:r>
          </w:p>
        </w:tc>
        <w:tc>
          <w:tcPr>
            <w:tcW w:w="1500" w:type="dxa"/>
            <w:gridSpan w:val="4"/>
            <w:vAlign w:val="center"/>
          </w:tcPr>
          <w:p w14:paraId="07AF1324" w14:textId="38D70F44" w:rsidR="00453362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EF3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53362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ostalo</w:t>
            </w:r>
          </w:p>
        </w:tc>
      </w:tr>
      <w:tr w:rsidR="0043684E" w:rsidRPr="00B80086" w14:paraId="0D46B9A3" w14:textId="77777777" w:rsidTr="007558C9">
        <w:tc>
          <w:tcPr>
            <w:tcW w:w="3114" w:type="dxa"/>
            <w:gridSpan w:val="7"/>
            <w:shd w:val="clear" w:color="auto" w:fill="F2F2F2" w:themeFill="background1" w:themeFillShade="F2"/>
          </w:tcPr>
          <w:p w14:paraId="196DDD7B" w14:textId="77777777" w:rsidR="0043684E" w:rsidRPr="00B80086" w:rsidRDefault="0043684E" w:rsidP="0043684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Ishodi učenja kolegija</w:t>
            </w:r>
          </w:p>
        </w:tc>
        <w:tc>
          <w:tcPr>
            <w:tcW w:w="5390" w:type="dxa"/>
            <w:gridSpan w:val="25"/>
            <w:vAlign w:val="center"/>
          </w:tcPr>
          <w:p w14:paraId="20B61C9B" w14:textId="77777777" w:rsidR="00EB3ADC" w:rsidRPr="00ED65F5" w:rsidRDefault="00EB3ADC" w:rsidP="00EB3ADC">
            <w:pPr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D65F5">
              <w:rPr>
                <w:rFonts w:asciiTheme="majorHAnsi" w:hAnsiTheme="majorHAnsi"/>
                <w:sz w:val="20"/>
                <w:szCs w:val="20"/>
              </w:rPr>
              <w:t>Kritička evaluacija različitih narativa u odnosu na njihov društveni, politički i kulturni kontekst</w:t>
            </w:r>
          </w:p>
          <w:p w14:paraId="05741777" w14:textId="327E7F50" w:rsidR="00EB3ADC" w:rsidRPr="00ED65F5" w:rsidRDefault="00EB3ADC" w:rsidP="00EB3ADC">
            <w:pPr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D65F5">
              <w:rPr>
                <w:rFonts w:asciiTheme="majorHAnsi" w:hAnsiTheme="majorHAnsi"/>
                <w:sz w:val="20"/>
                <w:szCs w:val="20"/>
              </w:rPr>
              <w:t xml:space="preserve">Razumijevanje i analiza kulturnog konteksta i utjecaja različitih fenomena nasilja unutar američke književnosti </w:t>
            </w:r>
            <w:r w:rsidR="00DA62E9" w:rsidRPr="00ED65F5">
              <w:rPr>
                <w:rFonts w:asciiTheme="majorHAnsi" w:hAnsiTheme="majorHAnsi"/>
                <w:sz w:val="20"/>
                <w:szCs w:val="20"/>
              </w:rPr>
              <w:t>i</w:t>
            </w:r>
            <w:r w:rsidRPr="00ED65F5">
              <w:rPr>
                <w:rFonts w:asciiTheme="majorHAnsi" w:hAnsiTheme="majorHAnsi"/>
                <w:sz w:val="20"/>
                <w:szCs w:val="20"/>
              </w:rPr>
              <w:t xml:space="preserve"> kulture</w:t>
            </w:r>
          </w:p>
          <w:p w14:paraId="51B4E9B3" w14:textId="26886C24" w:rsidR="00EB3ADC" w:rsidRPr="00ED65F5" w:rsidRDefault="00EB3ADC" w:rsidP="00EB3ADC">
            <w:pPr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D65F5">
              <w:rPr>
                <w:rFonts w:asciiTheme="majorHAnsi" w:hAnsiTheme="majorHAnsi"/>
                <w:sz w:val="20"/>
                <w:szCs w:val="20"/>
              </w:rPr>
              <w:t>Razumijevanje i korištenje temeljnih i naprednih književno-teorijskih i kulturoloških koncepata u analizi književne</w:t>
            </w:r>
            <w:r w:rsidR="00DA62E9" w:rsidRPr="00ED65F5">
              <w:rPr>
                <w:rFonts w:asciiTheme="majorHAnsi" w:hAnsiTheme="majorHAnsi"/>
                <w:sz w:val="20"/>
                <w:szCs w:val="20"/>
              </w:rPr>
              <w:t xml:space="preserve"> i</w:t>
            </w:r>
            <w:r w:rsidRPr="00ED65F5">
              <w:rPr>
                <w:rFonts w:asciiTheme="majorHAnsi" w:hAnsiTheme="majorHAnsi"/>
                <w:sz w:val="20"/>
                <w:szCs w:val="20"/>
              </w:rPr>
              <w:t xml:space="preserve"> ne-književne produkcije</w:t>
            </w:r>
          </w:p>
          <w:p w14:paraId="26D67B59" w14:textId="26C9A470" w:rsidR="0043684E" w:rsidRPr="00B80086" w:rsidRDefault="0043684E" w:rsidP="00EB3ADC">
            <w:pPr>
              <w:ind w:left="720"/>
              <w:rPr>
                <w:rFonts w:asciiTheme="majorHAnsi" w:hAnsiTheme="majorHAnsi" w:cs="Times New Roman"/>
                <w:bCs/>
                <w:sz w:val="20"/>
                <w:szCs w:val="20"/>
              </w:rPr>
            </w:pPr>
          </w:p>
        </w:tc>
      </w:tr>
      <w:tr w:rsidR="00310F9A" w:rsidRPr="00B80086" w14:paraId="03D501E1" w14:textId="77777777" w:rsidTr="007558C9">
        <w:tc>
          <w:tcPr>
            <w:tcW w:w="3114" w:type="dxa"/>
            <w:gridSpan w:val="7"/>
            <w:shd w:val="clear" w:color="auto" w:fill="F2F2F2" w:themeFill="background1" w:themeFillShade="F2"/>
          </w:tcPr>
          <w:p w14:paraId="6D4C4D72" w14:textId="77777777" w:rsidR="00310F9A" w:rsidRPr="00B80086" w:rsidRDefault="00310F9A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Ishodi učenja na razini programa</w:t>
            </w:r>
          </w:p>
        </w:tc>
        <w:tc>
          <w:tcPr>
            <w:tcW w:w="5390" w:type="dxa"/>
            <w:gridSpan w:val="25"/>
            <w:vAlign w:val="center"/>
          </w:tcPr>
          <w:p w14:paraId="53900D27" w14:textId="77777777" w:rsidR="00EB3ADC" w:rsidRPr="00B80086" w:rsidRDefault="00EB3ADC" w:rsidP="00EB3ADC">
            <w:pPr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Po završetku kolegija studenti/</w:t>
            </w:r>
            <w:proofErr w:type="spellStart"/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ce</w:t>
            </w:r>
            <w:proofErr w:type="spellEnd"/>
            <w:r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će moći</w:t>
            </w:r>
            <w:r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 xml:space="preserve">: </w:t>
            </w:r>
          </w:p>
          <w:p w14:paraId="58557B7D" w14:textId="77777777" w:rsidR="00EB3ADC" w:rsidRPr="00B80086" w:rsidRDefault="00EB3ADC" w:rsidP="00EB3ADC">
            <w:pPr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</w:p>
          <w:p w14:paraId="626F60F2" w14:textId="77777777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  <w:t>prepoznati i opisati relevantne ideje i koncepte</w:t>
            </w:r>
          </w:p>
          <w:p w14:paraId="65E70B63" w14:textId="77777777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  <w:t>povezati različite teorijske pristupe i koncepte</w:t>
            </w:r>
          </w:p>
          <w:p w14:paraId="6BACCF3F" w14:textId="77777777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  <w:lastRenderedPageBreak/>
              <w:t>primijeniti kritički i samokritičan pristup tijekom rasprava</w:t>
            </w:r>
          </w:p>
          <w:p w14:paraId="5F978E82" w14:textId="77777777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  <w:t>ponašati se u skladu s etičkim načelima  tijekom individualnog i grupnog rada</w:t>
            </w:r>
          </w:p>
          <w:p w14:paraId="5442FD59" w14:textId="6D740C3D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  <w:t>znati raspoznati i razumjeti određene društvene i kulturološke aspekte vezane uz američku književnu i ne-književnu produkciju</w:t>
            </w:r>
          </w:p>
          <w:p w14:paraId="28FE1D4B" w14:textId="77777777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  <w:t>znati analizirati relevantne teorijske pristupe i koncepte u području suvremene kulturne i književne teorije</w:t>
            </w:r>
          </w:p>
          <w:p w14:paraId="37B6978B" w14:textId="77777777" w:rsidR="00EB3ADC" w:rsidRPr="00B80086" w:rsidRDefault="00EB3ADC" w:rsidP="00EB3ADC">
            <w:pPr>
              <w:pStyle w:val="Odlomakpopisa"/>
              <w:numPr>
                <w:ilvl w:val="0"/>
                <w:numId w:val="2"/>
              </w:numPr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  <w:r w:rsidRPr="00B80086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 xml:space="preserve">razlikovati osnovne pojmove narativa i </w:t>
            </w:r>
            <w:proofErr w:type="spellStart"/>
            <w:r w:rsidRPr="00B80086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naratologije</w:t>
            </w:r>
            <w:proofErr w:type="spellEnd"/>
            <w:r w:rsidRPr="00B80086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 xml:space="preserve"> te prikazati analizu narativa u književnosti i filmu</w:t>
            </w:r>
          </w:p>
          <w:p w14:paraId="23440733" w14:textId="1312CEB1" w:rsidR="00310F9A" w:rsidRPr="00B80086" w:rsidRDefault="00310F9A" w:rsidP="00EB3ADC">
            <w:pPr>
              <w:pStyle w:val="Odlomakpopisa"/>
              <w:shd w:val="clear" w:color="auto" w:fill="FFFFFF"/>
              <w:textAlignment w:val="baseline"/>
              <w:rPr>
                <w:rFonts w:asciiTheme="majorHAnsi" w:eastAsia="Times New Roman" w:hAnsiTheme="majorHAnsi" w:cs="Times New Roman"/>
                <w:sz w:val="20"/>
                <w:szCs w:val="20"/>
                <w:bdr w:val="none" w:sz="0" w:space="0" w:color="auto" w:frame="1"/>
                <w:lang w:eastAsia="hr-HR"/>
              </w:rPr>
            </w:pPr>
          </w:p>
        </w:tc>
      </w:tr>
      <w:tr w:rsidR="00FC2198" w:rsidRPr="00B80086" w14:paraId="5FA3F09C" w14:textId="77777777" w:rsidTr="00410969">
        <w:tc>
          <w:tcPr>
            <w:tcW w:w="8504" w:type="dxa"/>
            <w:gridSpan w:val="32"/>
            <w:shd w:val="clear" w:color="auto" w:fill="D9D9D9" w:themeFill="background1" w:themeFillShade="D9"/>
          </w:tcPr>
          <w:p w14:paraId="1DB5B9C1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FC2198" w:rsidRPr="00B80086" w14:paraId="6461D808" w14:textId="77777777" w:rsidTr="007558C9">
        <w:trPr>
          <w:trHeight w:val="19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2F528629" w14:textId="77777777" w:rsidR="00FC2198" w:rsidRPr="00B80086" w:rsidRDefault="00FC2198" w:rsidP="00C02454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čini praćenja studenata</w:t>
            </w:r>
          </w:p>
        </w:tc>
        <w:tc>
          <w:tcPr>
            <w:tcW w:w="1313" w:type="dxa"/>
            <w:gridSpan w:val="6"/>
            <w:vAlign w:val="center"/>
          </w:tcPr>
          <w:p w14:paraId="0BF1A58B" w14:textId="73CFA26B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83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ohađanje nastave</w:t>
            </w:r>
          </w:p>
        </w:tc>
        <w:tc>
          <w:tcPr>
            <w:tcW w:w="1680" w:type="dxa"/>
            <w:gridSpan w:val="10"/>
            <w:vAlign w:val="center"/>
          </w:tcPr>
          <w:p w14:paraId="50688662" w14:textId="6BBD4603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9606025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riprema za nastavu</w:t>
            </w:r>
          </w:p>
        </w:tc>
        <w:tc>
          <w:tcPr>
            <w:tcW w:w="871" w:type="dxa"/>
            <w:gridSpan w:val="4"/>
            <w:vAlign w:val="center"/>
          </w:tcPr>
          <w:p w14:paraId="54F842FB" w14:textId="4B520EB9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4626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domaće zadaće</w:t>
            </w:r>
          </w:p>
        </w:tc>
        <w:tc>
          <w:tcPr>
            <w:tcW w:w="1339" w:type="dxa"/>
            <w:gridSpan w:val="7"/>
            <w:vAlign w:val="center"/>
          </w:tcPr>
          <w:p w14:paraId="532E67CE" w14:textId="291BDAA0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2091123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kontinuirana evaluacija</w:t>
            </w:r>
          </w:p>
        </w:tc>
        <w:tc>
          <w:tcPr>
            <w:tcW w:w="1500" w:type="dxa"/>
            <w:gridSpan w:val="4"/>
            <w:vAlign w:val="center"/>
          </w:tcPr>
          <w:p w14:paraId="365134C2" w14:textId="088D314A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4306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straživanje</w:t>
            </w:r>
          </w:p>
        </w:tc>
      </w:tr>
      <w:tr w:rsidR="00FC2198" w:rsidRPr="00B80086" w14:paraId="1A0DD622" w14:textId="77777777" w:rsidTr="007558C9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18A997C8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313" w:type="dxa"/>
            <w:gridSpan w:val="6"/>
            <w:vAlign w:val="center"/>
          </w:tcPr>
          <w:p w14:paraId="3D308436" w14:textId="7A6B4208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84112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raktični rad</w:t>
            </w:r>
          </w:p>
        </w:tc>
        <w:tc>
          <w:tcPr>
            <w:tcW w:w="1680" w:type="dxa"/>
            <w:gridSpan w:val="10"/>
            <w:vAlign w:val="center"/>
          </w:tcPr>
          <w:p w14:paraId="094CDA12" w14:textId="77777777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198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eksperimentalni rad</w:t>
            </w:r>
          </w:p>
        </w:tc>
        <w:tc>
          <w:tcPr>
            <w:tcW w:w="871" w:type="dxa"/>
            <w:gridSpan w:val="4"/>
            <w:vAlign w:val="center"/>
          </w:tcPr>
          <w:p w14:paraId="64569ED5" w14:textId="194D4AA7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04640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zlaganje</w:t>
            </w:r>
          </w:p>
        </w:tc>
        <w:tc>
          <w:tcPr>
            <w:tcW w:w="1339" w:type="dxa"/>
            <w:gridSpan w:val="7"/>
            <w:vAlign w:val="center"/>
          </w:tcPr>
          <w:p w14:paraId="6A18375B" w14:textId="346F0C38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rojekt</w:t>
            </w:r>
          </w:p>
        </w:tc>
        <w:tc>
          <w:tcPr>
            <w:tcW w:w="1500" w:type="dxa"/>
            <w:gridSpan w:val="4"/>
            <w:vAlign w:val="center"/>
          </w:tcPr>
          <w:p w14:paraId="3E108011" w14:textId="318DAB75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74787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891C60" w:rsidRPr="00B80086">
              <w:rPr>
                <w:rFonts w:asciiTheme="majorHAnsi" w:hAnsiTheme="majorHAnsi" w:cs="Times New Roman"/>
                <w:sz w:val="20"/>
                <w:szCs w:val="20"/>
              </w:rPr>
              <w:t>seminar</w:t>
            </w:r>
          </w:p>
        </w:tc>
      </w:tr>
      <w:tr w:rsidR="00FC2198" w:rsidRPr="00B80086" w14:paraId="44F69DE4" w14:textId="77777777" w:rsidTr="007558C9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1FDC948B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313" w:type="dxa"/>
            <w:gridSpan w:val="6"/>
            <w:vAlign w:val="center"/>
          </w:tcPr>
          <w:p w14:paraId="6C3B6931" w14:textId="130AA78B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21235020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kolokvij(i)</w:t>
            </w:r>
          </w:p>
        </w:tc>
        <w:tc>
          <w:tcPr>
            <w:tcW w:w="1680" w:type="dxa"/>
            <w:gridSpan w:val="10"/>
            <w:vAlign w:val="center"/>
          </w:tcPr>
          <w:p w14:paraId="3E3F6EB1" w14:textId="77777777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64474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198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pismeni ispit</w:t>
            </w:r>
          </w:p>
        </w:tc>
        <w:tc>
          <w:tcPr>
            <w:tcW w:w="871" w:type="dxa"/>
            <w:gridSpan w:val="4"/>
            <w:vAlign w:val="center"/>
          </w:tcPr>
          <w:p w14:paraId="228659BD" w14:textId="5E119E16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usmeni ispit</w:t>
            </w:r>
          </w:p>
        </w:tc>
        <w:tc>
          <w:tcPr>
            <w:tcW w:w="2839" w:type="dxa"/>
            <w:gridSpan w:val="11"/>
            <w:vAlign w:val="center"/>
          </w:tcPr>
          <w:p w14:paraId="172D6E8C" w14:textId="1EFF1CDE" w:rsidR="00FC2198" w:rsidRPr="00B80086" w:rsidRDefault="008500E3" w:rsidP="00FF1020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ostalo</w:t>
            </w:r>
          </w:p>
        </w:tc>
      </w:tr>
      <w:tr w:rsidR="00FC2198" w:rsidRPr="00B80086" w14:paraId="3586B92D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44141409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Uvjeti pristupanja ispitu</w:t>
            </w:r>
          </w:p>
        </w:tc>
        <w:tc>
          <w:tcPr>
            <w:tcW w:w="6703" w:type="dxa"/>
            <w:gridSpan w:val="31"/>
            <w:vAlign w:val="center"/>
          </w:tcPr>
          <w:p w14:paraId="3EA0AFD8" w14:textId="08B40E9B" w:rsidR="00FC2198" w:rsidRPr="00B80086" w:rsidRDefault="00EB3ADC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i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Pohađanje 70 % nastava i pozitivna ocjena iz kolokvija preduvjet su za pristupanje završnom ispitu.</w:t>
            </w:r>
          </w:p>
        </w:tc>
      </w:tr>
      <w:tr w:rsidR="00FC2198" w:rsidRPr="00B80086" w14:paraId="367AF1C9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0C7AC6AC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Ispitni rokovi</w:t>
            </w:r>
          </w:p>
        </w:tc>
        <w:tc>
          <w:tcPr>
            <w:tcW w:w="2903" w:type="dxa"/>
            <w:gridSpan w:val="15"/>
          </w:tcPr>
          <w:p w14:paraId="5D24675C" w14:textId="33449CEF" w:rsidR="00FC2198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474301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zimski ispitni rok </w:t>
            </w:r>
          </w:p>
        </w:tc>
        <w:tc>
          <w:tcPr>
            <w:tcW w:w="1687" w:type="dxa"/>
            <w:gridSpan w:val="9"/>
          </w:tcPr>
          <w:p w14:paraId="589E1B13" w14:textId="7E154C37" w:rsidR="00FC2198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10060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ADC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ljetni ispitni rok</w:t>
            </w:r>
          </w:p>
        </w:tc>
        <w:tc>
          <w:tcPr>
            <w:tcW w:w="2113" w:type="dxa"/>
            <w:gridSpan w:val="7"/>
          </w:tcPr>
          <w:p w14:paraId="44817BE6" w14:textId="0B13D50F" w:rsidR="00FC2198" w:rsidRPr="00B80086" w:rsidRDefault="008500E3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BD4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FC2198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jesenski ispitni rok</w:t>
            </w:r>
          </w:p>
        </w:tc>
      </w:tr>
      <w:tr w:rsidR="00FC2198" w:rsidRPr="00B80086" w14:paraId="654687C0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259A6D95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Termini ispitnih rokova</w:t>
            </w:r>
          </w:p>
        </w:tc>
        <w:tc>
          <w:tcPr>
            <w:tcW w:w="2903" w:type="dxa"/>
            <w:gridSpan w:val="15"/>
            <w:vAlign w:val="center"/>
          </w:tcPr>
          <w:p w14:paraId="306AC47F" w14:textId="77777777" w:rsidR="00FC2198" w:rsidRPr="00B80086" w:rsidRDefault="00FC2198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1687" w:type="dxa"/>
            <w:gridSpan w:val="9"/>
            <w:vAlign w:val="center"/>
          </w:tcPr>
          <w:p w14:paraId="0B010E09" w14:textId="1219D5C4" w:rsidR="00FC2198" w:rsidRPr="00B80086" w:rsidRDefault="00FC2198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  <w:tc>
          <w:tcPr>
            <w:tcW w:w="2113" w:type="dxa"/>
            <w:gridSpan w:val="7"/>
            <w:vAlign w:val="center"/>
          </w:tcPr>
          <w:p w14:paraId="42843733" w14:textId="042A7661" w:rsidR="00FC2198" w:rsidRPr="00B80086" w:rsidRDefault="00FC2198" w:rsidP="0079745E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FC2198" w:rsidRPr="00B80086" w14:paraId="4915315E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5DD2C3FD" w14:textId="77777777" w:rsidR="00FC2198" w:rsidRPr="00B80086" w:rsidRDefault="00FC2198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Opis kolegija</w:t>
            </w:r>
          </w:p>
        </w:tc>
        <w:tc>
          <w:tcPr>
            <w:tcW w:w="6703" w:type="dxa"/>
            <w:gridSpan w:val="31"/>
            <w:vAlign w:val="center"/>
          </w:tcPr>
          <w:p w14:paraId="79B5A8AF" w14:textId="5D4CE87B" w:rsidR="00FC2198" w:rsidRPr="00B80086" w:rsidRDefault="00EB3ADC" w:rsidP="00EB3ADC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Studenti će steći uvid u fenomen nasilja prisutan u suvremenoj američkoj književnosti i kulturi. Analizom različitih društvenih tema kao i književnih tekstova, studenti će dobiti uvid u ponavljajuću prisutnost i reafirmaciju nasilja, koje se pak može promatrati kao subverzivni instrument čija je funkcija propitivanje i subverzija utopijske percepcije američkog sna.</w:t>
            </w:r>
          </w:p>
        </w:tc>
      </w:tr>
      <w:tr w:rsidR="00407DFD" w:rsidRPr="00B80086" w14:paraId="71FED8E1" w14:textId="77777777" w:rsidTr="00410969">
        <w:tc>
          <w:tcPr>
            <w:tcW w:w="1801" w:type="dxa"/>
            <w:vMerge w:val="restart"/>
            <w:shd w:val="clear" w:color="auto" w:fill="F2F2F2" w:themeFill="background1" w:themeFillShade="F2"/>
          </w:tcPr>
          <w:p w14:paraId="4D13BD49" w14:textId="77777777" w:rsidR="00407DFD" w:rsidRPr="00B80086" w:rsidRDefault="00407DFD" w:rsidP="0079745E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Sadržaj kolegija (nastavne teme)</w:t>
            </w:r>
          </w:p>
        </w:tc>
        <w:tc>
          <w:tcPr>
            <w:tcW w:w="6703" w:type="dxa"/>
            <w:gridSpan w:val="31"/>
          </w:tcPr>
          <w:p w14:paraId="0AE0ED5E" w14:textId="7FE8BFA9" w:rsidR="00407DFD" w:rsidRPr="00B80086" w:rsidRDefault="00407DFD" w:rsidP="0079745E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b/>
                <w:bCs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b/>
                <w:bCs/>
                <w:iCs/>
                <w:sz w:val="20"/>
                <w:szCs w:val="20"/>
              </w:rPr>
              <w:t>Predavanje</w:t>
            </w:r>
          </w:p>
        </w:tc>
      </w:tr>
      <w:tr w:rsidR="00B327D5" w:rsidRPr="00B80086" w14:paraId="317393C2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14D27B45" w14:textId="77777777" w:rsidR="00B327D5" w:rsidRPr="00B80086" w:rsidRDefault="00B327D5" w:rsidP="00B327D5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69CFC587" w14:textId="197769AB" w:rsidR="00B327D5" w:rsidRPr="00B80086" w:rsidRDefault="00EB3ADC" w:rsidP="00B327D5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Broj</w:t>
            </w:r>
          </w:p>
        </w:tc>
        <w:tc>
          <w:tcPr>
            <w:tcW w:w="2835" w:type="dxa"/>
            <w:gridSpan w:val="17"/>
            <w:vAlign w:val="center"/>
          </w:tcPr>
          <w:p w14:paraId="62D9C679" w14:textId="700D9DE2" w:rsidR="00B327D5" w:rsidRPr="00B80086" w:rsidRDefault="00B327D5" w:rsidP="00B327D5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Naslov</w:t>
            </w:r>
          </w:p>
        </w:tc>
        <w:tc>
          <w:tcPr>
            <w:tcW w:w="2839" w:type="dxa"/>
            <w:gridSpan w:val="11"/>
            <w:vAlign w:val="center"/>
          </w:tcPr>
          <w:p w14:paraId="57A00884" w14:textId="224480AA" w:rsidR="00B327D5" w:rsidRPr="00B80086" w:rsidRDefault="00B327D5" w:rsidP="00B327D5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Literatura</w:t>
            </w:r>
          </w:p>
        </w:tc>
      </w:tr>
      <w:tr w:rsidR="00EB3ADC" w:rsidRPr="00B80086" w14:paraId="7F5F0EB9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258846C2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09BC3FAD" w14:textId="7D83BC0D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2835" w:type="dxa"/>
            <w:gridSpan w:val="17"/>
            <w:vAlign w:val="center"/>
          </w:tcPr>
          <w:p w14:paraId="15E3899F" w14:textId="579710B5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Uvodno predavanje (pregled tematskih cjelina, struktura kolegija, obaveze)</w:t>
            </w:r>
          </w:p>
        </w:tc>
        <w:tc>
          <w:tcPr>
            <w:tcW w:w="2839" w:type="dxa"/>
            <w:gridSpan w:val="11"/>
            <w:vAlign w:val="center"/>
          </w:tcPr>
          <w:p w14:paraId="780F55E4" w14:textId="40C08030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Izvedbeni plan</w:t>
            </w:r>
          </w:p>
        </w:tc>
      </w:tr>
      <w:tr w:rsidR="00EB3ADC" w:rsidRPr="00B80086" w14:paraId="440B48E4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7CC4DBFE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1638FAF7" w14:textId="63FAF723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2835" w:type="dxa"/>
            <w:gridSpan w:val="17"/>
            <w:vAlign w:val="center"/>
          </w:tcPr>
          <w:p w14:paraId="2300A3CF" w14:textId="1C24950D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Problematika nasilja i suvremeni američki roman</w:t>
            </w:r>
          </w:p>
        </w:tc>
        <w:tc>
          <w:tcPr>
            <w:tcW w:w="2839" w:type="dxa"/>
            <w:gridSpan w:val="11"/>
            <w:vAlign w:val="center"/>
          </w:tcPr>
          <w:p w14:paraId="2738AB2B" w14:textId="00CDA283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</w:p>
        </w:tc>
      </w:tr>
      <w:tr w:rsidR="00EB3ADC" w:rsidRPr="00B80086" w14:paraId="17482525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7FF83C79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0A5E6CE4" w14:textId="0FBFF047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2835" w:type="dxa"/>
            <w:gridSpan w:val="17"/>
            <w:vAlign w:val="center"/>
          </w:tcPr>
          <w:p w14:paraId="638421F2" w14:textId="7FA840CC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Kako je izgubljen Vijetnamski rat, američki </w:t>
            </w:r>
            <w:proofErr w:type="spellStart"/>
            <w:r w:rsidRPr="00AE1BAF">
              <w:rPr>
                <w:rFonts w:asciiTheme="majorHAnsi" w:hAnsiTheme="majorHAnsi"/>
                <w:i/>
                <w:iCs/>
                <w:sz w:val="20"/>
                <w:szCs w:val="20"/>
              </w:rPr>
              <w:t>eksepcionalizam</w:t>
            </w:r>
            <w:proofErr w:type="spellEnd"/>
          </w:p>
        </w:tc>
        <w:tc>
          <w:tcPr>
            <w:tcW w:w="2839" w:type="dxa"/>
            <w:gridSpan w:val="11"/>
            <w:vAlign w:val="center"/>
          </w:tcPr>
          <w:p w14:paraId="7134F281" w14:textId="61E040F6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</w:p>
        </w:tc>
      </w:tr>
      <w:tr w:rsidR="00EB3ADC" w:rsidRPr="00B80086" w14:paraId="7C00C2AA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45C5ADAB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5E7C7B0A" w14:textId="097A7192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2835" w:type="dxa"/>
            <w:gridSpan w:val="17"/>
            <w:vAlign w:val="center"/>
          </w:tcPr>
          <w:p w14:paraId="0E79A90E" w14:textId="6C574770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hAnsiTheme="majorHAnsi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Vijetnam</w:t>
            </w:r>
            <w:r w:rsidRPr="00B80086">
              <w:rPr>
                <w:rFonts w:asciiTheme="majorHAnsi" w:hAnsiTheme="majorHAnsi"/>
                <w:i/>
                <w:iCs/>
                <w:sz w:val="20"/>
                <w:szCs w:val="20"/>
              </w:rPr>
              <w:t xml:space="preserve">,  </w:t>
            </w:r>
            <w:proofErr w:type="spellStart"/>
            <w:r w:rsidRPr="00B80086">
              <w:rPr>
                <w:rFonts w:asciiTheme="majorHAnsi" w:hAnsiTheme="majorHAnsi"/>
                <w:i/>
                <w:iCs/>
                <w:sz w:val="20"/>
                <w:szCs w:val="20"/>
              </w:rPr>
              <w:t>Frontier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</w:p>
          <w:p w14:paraId="68891BA7" w14:textId="78026215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JFK, utjecaj medija, Graham Greene,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Quiet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American</w:t>
            </w:r>
          </w:p>
        </w:tc>
        <w:tc>
          <w:tcPr>
            <w:tcW w:w="2839" w:type="dxa"/>
            <w:gridSpan w:val="11"/>
            <w:vAlign w:val="center"/>
          </w:tcPr>
          <w:p w14:paraId="4BA45FEC" w14:textId="0F29B230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</w:rPr>
              <w:t xml:space="preserve">Michael </w:t>
            </w:r>
            <w:proofErr w:type="spellStart"/>
            <w:r w:rsidRPr="00B80086">
              <w:rPr>
                <w:rFonts w:asciiTheme="majorHAnsi" w:eastAsia="MS Gothic" w:hAnsiTheme="majorHAnsi"/>
                <w:sz w:val="20"/>
                <w:szCs w:val="20"/>
              </w:rPr>
              <w:t>Herr</w:t>
            </w:r>
            <w:proofErr w:type="spellEnd"/>
            <w:r w:rsidRPr="00B80086">
              <w:rPr>
                <w:rFonts w:asciiTheme="majorHAnsi" w:eastAsia="MS Gothic" w:hAnsiTheme="majorHAnsi"/>
                <w:sz w:val="20"/>
                <w:szCs w:val="20"/>
              </w:rPr>
              <w:t xml:space="preserve"> -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Dispatches</w:t>
            </w:r>
            <w:proofErr w:type="spellEnd"/>
          </w:p>
        </w:tc>
      </w:tr>
      <w:tr w:rsidR="00EB3ADC" w:rsidRPr="00B80086" w14:paraId="63544E1C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4438DD1B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797262A5" w14:textId="627CC348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2835" w:type="dxa"/>
            <w:gridSpan w:val="17"/>
            <w:vAlign w:val="center"/>
          </w:tcPr>
          <w:p w14:paraId="343F4BC1" w14:textId="3CCC0233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Novi oblik novinarstva/izvještavanja, Michael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Herr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Dispatches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,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problematika prostora, mape</w:t>
            </w:r>
          </w:p>
        </w:tc>
        <w:tc>
          <w:tcPr>
            <w:tcW w:w="2839" w:type="dxa"/>
            <w:gridSpan w:val="11"/>
            <w:vAlign w:val="center"/>
          </w:tcPr>
          <w:p w14:paraId="54873DA2" w14:textId="30DFAD50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 xml:space="preserve">Michael Herr – </w:t>
            </w:r>
            <w:r w:rsidRPr="00B80086">
              <w:rPr>
                <w:rFonts w:asciiTheme="majorHAnsi" w:eastAsia="MS Gothic" w:hAnsiTheme="majorHAnsi"/>
                <w:i/>
                <w:sz w:val="20"/>
                <w:szCs w:val="20"/>
                <w:lang w:val="en-US"/>
              </w:rPr>
              <w:t xml:space="preserve">Dispatches, </w:t>
            </w: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Philip Caputo</w:t>
            </w:r>
            <w:r w:rsidRPr="00B80086">
              <w:rPr>
                <w:rFonts w:asciiTheme="majorHAnsi" w:eastAsia="MS Gothic" w:hAnsiTheme="majorHAnsi"/>
                <w:i/>
                <w:sz w:val="20"/>
                <w:szCs w:val="20"/>
                <w:lang w:val="en-US"/>
              </w:rPr>
              <w:t xml:space="preserve"> – A Rumor of War, </w:t>
            </w: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David Morrell</w:t>
            </w:r>
            <w:r w:rsidRPr="00B80086">
              <w:rPr>
                <w:rFonts w:asciiTheme="majorHAnsi" w:eastAsia="MS Gothic" w:hAnsiTheme="majorHAnsi"/>
                <w:i/>
                <w:sz w:val="20"/>
                <w:szCs w:val="20"/>
                <w:lang w:val="en-US"/>
              </w:rPr>
              <w:t xml:space="preserve"> – First Blood</w:t>
            </w:r>
          </w:p>
        </w:tc>
      </w:tr>
      <w:tr w:rsidR="00EB3ADC" w:rsidRPr="00B80086" w14:paraId="6BDE7005" w14:textId="77777777" w:rsidTr="0041096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34457558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4D0337D2" w14:textId="3399B8E8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5674" w:type="dxa"/>
            <w:gridSpan w:val="28"/>
            <w:vAlign w:val="center"/>
          </w:tcPr>
          <w:p w14:paraId="67B37D65" w14:textId="28CB1B55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Philip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Caputo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Rumors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of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War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Tim O'Brien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Things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They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Carried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preobrazba</w:t>
            </w:r>
          </w:p>
        </w:tc>
      </w:tr>
      <w:tr w:rsidR="00EB3ADC" w:rsidRPr="00B80086" w14:paraId="0DB11363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4F7C51F9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3DCE4146" w14:textId="04D0AD29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7</w:t>
            </w:r>
          </w:p>
        </w:tc>
        <w:tc>
          <w:tcPr>
            <w:tcW w:w="2835" w:type="dxa"/>
            <w:gridSpan w:val="17"/>
            <w:vAlign w:val="center"/>
          </w:tcPr>
          <w:p w14:paraId="1AD09980" w14:textId="0B4E308B" w:rsidR="00EB3ADC" w:rsidRPr="00B80086" w:rsidRDefault="00A359D2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Divlji Zapad, </w:t>
            </w:r>
            <w:r w:rsidR="00EB3ADC" w:rsidRPr="00B80086">
              <w:rPr>
                <w:rFonts w:asciiTheme="majorHAnsi" w:hAnsiTheme="majorHAnsi"/>
                <w:sz w:val="20"/>
                <w:szCs w:val="20"/>
              </w:rPr>
              <w:t>,</w:t>
            </w:r>
            <w:proofErr w:type="spellStart"/>
            <w:r w:rsidR="00EB3ADC" w:rsidRPr="00B80086">
              <w:rPr>
                <w:rFonts w:asciiTheme="majorHAnsi" w:hAnsiTheme="majorHAnsi"/>
                <w:i/>
                <w:iCs/>
                <w:sz w:val="20"/>
                <w:szCs w:val="20"/>
              </w:rPr>
              <w:t>Frontier</w:t>
            </w:r>
            <w:proofErr w:type="spellEnd"/>
            <w:r w:rsidR="00EB3ADC" w:rsidRPr="00B80086">
              <w:rPr>
                <w:rFonts w:asciiTheme="majorHAnsi" w:hAnsiTheme="majorHAnsi"/>
                <w:i/>
                <w:iCs/>
                <w:sz w:val="20"/>
                <w:szCs w:val="20"/>
              </w:rPr>
              <w:t>,</w:t>
            </w:r>
            <w:r w:rsidR="00EB3ADC" w:rsidRPr="00B8008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elementi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western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 žanra</w:t>
            </w:r>
            <w:r w:rsidR="00EB3ADC"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>kauboji</w:t>
            </w:r>
          </w:p>
        </w:tc>
        <w:tc>
          <w:tcPr>
            <w:tcW w:w="2839" w:type="dxa"/>
            <w:gridSpan w:val="11"/>
            <w:vAlign w:val="center"/>
          </w:tcPr>
          <w:p w14:paraId="6F61957F" w14:textId="57F3BFD1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</w:rPr>
              <w:t>Test</w:t>
            </w:r>
            <w:r w:rsidR="00ED65F5">
              <w:rPr>
                <w:rFonts w:asciiTheme="majorHAnsi" w:eastAsia="MS Gothic" w:hAnsiTheme="majorHAnsi"/>
                <w:sz w:val="20"/>
                <w:szCs w:val="20"/>
              </w:rPr>
              <w:t xml:space="preserve"> I</w:t>
            </w:r>
          </w:p>
        </w:tc>
      </w:tr>
      <w:tr w:rsidR="00EB3ADC" w:rsidRPr="00B80086" w14:paraId="3FD90AAC" w14:textId="77777777" w:rsidTr="007558C9">
        <w:trPr>
          <w:gridAfter w:val="1"/>
          <w:wAfter w:w="6" w:type="dxa"/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5D418651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0D90C05E" w14:textId="78B4114B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2835" w:type="dxa"/>
            <w:gridSpan w:val="17"/>
            <w:vAlign w:val="center"/>
          </w:tcPr>
          <w:p w14:paraId="2D649A4F" w14:textId="4E8F7EEF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Cormac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 McCarthy,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Blood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Meridian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likovi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Novi i stari svijet, pustinja/prostor</w:t>
            </w:r>
          </w:p>
        </w:tc>
        <w:tc>
          <w:tcPr>
            <w:tcW w:w="2833" w:type="dxa"/>
            <w:gridSpan w:val="10"/>
            <w:vAlign w:val="center"/>
          </w:tcPr>
          <w:p w14:paraId="35CACAF6" w14:textId="12FD648B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proofErr w:type="spellStart"/>
            <w:r w:rsidRPr="00B80086">
              <w:rPr>
                <w:rFonts w:asciiTheme="majorHAnsi" w:eastAsia="MS Gothic" w:hAnsiTheme="majorHAnsi"/>
                <w:sz w:val="20"/>
                <w:szCs w:val="20"/>
              </w:rPr>
              <w:t>Cormac</w:t>
            </w:r>
            <w:proofErr w:type="spellEnd"/>
            <w:r w:rsidRPr="00B80086">
              <w:rPr>
                <w:rFonts w:asciiTheme="majorHAnsi" w:eastAsia="MS Gothic" w:hAnsiTheme="majorHAnsi"/>
                <w:sz w:val="20"/>
                <w:szCs w:val="20"/>
              </w:rPr>
              <w:t xml:space="preserve"> McCarthy –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Blood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Meridian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or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Evening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Redness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in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 West</w:t>
            </w:r>
          </w:p>
        </w:tc>
      </w:tr>
      <w:tr w:rsidR="00EB3ADC" w:rsidRPr="00B80086" w14:paraId="14B9C0D7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70F9979B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3239F884" w14:textId="0B6AAC04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2835" w:type="dxa"/>
            <w:gridSpan w:val="17"/>
            <w:vAlign w:val="center"/>
          </w:tcPr>
          <w:p w14:paraId="74FFA64F" w14:textId="432E9FBE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No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Country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for Old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Men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novi oblici nasilja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izmjena mitologije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Road</w:t>
            </w:r>
            <w:proofErr w:type="spellEnd"/>
          </w:p>
        </w:tc>
        <w:tc>
          <w:tcPr>
            <w:tcW w:w="2839" w:type="dxa"/>
            <w:gridSpan w:val="11"/>
            <w:vAlign w:val="center"/>
          </w:tcPr>
          <w:p w14:paraId="0E9C140C" w14:textId="1A2378D3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 xml:space="preserve">Cormac McCarthy – </w:t>
            </w:r>
            <w:r w:rsidRPr="00B80086">
              <w:rPr>
                <w:rFonts w:asciiTheme="majorHAnsi" w:eastAsia="MS Gothic" w:hAnsiTheme="majorHAnsi"/>
                <w:i/>
                <w:sz w:val="20"/>
                <w:szCs w:val="20"/>
                <w:lang w:val="en-US"/>
              </w:rPr>
              <w:t>Blood Meridian or the Evening Redness in the West, No Country for Old Men</w:t>
            </w:r>
          </w:p>
        </w:tc>
      </w:tr>
      <w:tr w:rsidR="00EB3ADC" w:rsidRPr="00B80086" w14:paraId="1AA0F5DE" w14:textId="77777777" w:rsidTr="00105A93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3527BF97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50EDC245" w14:textId="4F01C08B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2835" w:type="dxa"/>
            <w:gridSpan w:val="17"/>
            <w:vAlign w:val="center"/>
          </w:tcPr>
          <w:p w14:paraId="4C42B6AB" w14:textId="5DB33B78" w:rsidR="00EB3ADC" w:rsidRPr="00B80086" w:rsidRDefault="00A359D2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Konzumerizam i nasilje</w:t>
            </w:r>
            <w:r w:rsidR="00EB3ADC"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>struktura panoptikuma</w:t>
            </w:r>
            <w:r w:rsidR="00EB3ADC"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>teorije zavjere i paranoja</w:t>
            </w:r>
            <w:r w:rsidR="00EB3ADC" w:rsidRPr="00B80086">
              <w:rPr>
                <w:rFonts w:asciiTheme="majorHAnsi" w:hAnsiTheme="majorHAnsi"/>
                <w:sz w:val="20"/>
                <w:szCs w:val="20"/>
              </w:rPr>
              <w:t xml:space="preserve">, Don </w:t>
            </w:r>
            <w:proofErr w:type="spellStart"/>
            <w:r w:rsidR="00EB3ADC" w:rsidRPr="00B80086">
              <w:rPr>
                <w:rFonts w:asciiTheme="majorHAnsi" w:hAnsiTheme="majorHAnsi"/>
                <w:sz w:val="20"/>
                <w:szCs w:val="20"/>
              </w:rPr>
              <w:t>DeLillo</w:t>
            </w:r>
            <w:proofErr w:type="spellEnd"/>
          </w:p>
        </w:tc>
        <w:tc>
          <w:tcPr>
            <w:tcW w:w="2839" w:type="dxa"/>
            <w:gridSpan w:val="11"/>
          </w:tcPr>
          <w:p w14:paraId="3666A3A6" w14:textId="18E2B188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Test</w:t>
            </w:r>
            <w:r w:rsidR="00ED65F5">
              <w:rPr>
                <w:rFonts w:asciiTheme="majorHAnsi" w:hAnsiTheme="majorHAnsi"/>
                <w:sz w:val="20"/>
                <w:szCs w:val="20"/>
              </w:rPr>
              <w:t xml:space="preserve"> II</w:t>
            </w:r>
          </w:p>
        </w:tc>
      </w:tr>
      <w:tr w:rsidR="00EB3ADC" w:rsidRPr="00B80086" w14:paraId="52C2D75D" w14:textId="77777777" w:rsidTr="0041096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2C0501F8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57294309" w14:textId="578C6E0B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5674" w:type="dxa"/>
            <w:gridSpan w:val="28"/>
            <w:vAlign w:val="center"/>
          </w:tcPr>
          <w:p w14:paraId="6F741126" w14:textId="138F7B3C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Burroughs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and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DeLillo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Americana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Running</w:t>
            </w:r>
            <w:proofErr w:type="spellEnd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Dog</w:t>
            </w:r>
            <w:proofErr w:type="spellEnd"/>
          </w:p>
        </w:tc>
      </w:tr>
      <w:tr w:rsidR="00EB3ADC" w:rsidRPr="00B80086" w14:paraId="5AC810C4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17CCEEAB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2BECCE78" w14:textId="3AC8F72D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12</w:t>
            </w:r>
          </w:p>
        </w:tc>
        <w:tc>
          <w:tcPr>
            <w:tcW w:w="2835" w:type="dxa"/>
            <w:gridSpan w:val="17"/>
            <w:vAlign w:val="center"/>
          </w:tcPr>
          <w:p w14:paraId="36B99BD9" w14:textId="0578A546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i/>
                <w:sz w:val="20"/>
                <w:szCs w:val="20"/>
              </w:rPr>
              <w:t xml:space="preserve">White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Noise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mediji i nasilje</w:t>
            </w:r>
          </w:p>
        </w:tc>
        <w:tc>
          <w:tcPr>
            <w:tcW w:w="2839" w:type="dxa"/>
            <w:gridSpan w:val="11"/>
            <w:vAlign w:val="center"/>
          </w:tcPr>
          <w:p w14:paraId="099CADE6" w14:textId="167ED3F0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</w:rPr>
              <w:t xml:space="preserve">Don </w:t>
            </w:r>
            <w:proofErr w:type="spellStart"/>
            <w:r w:rsidRPr="00B80086">
              <w:rPr>
                <w:rFonts w:asciiTheme="majorHAnsi" w:eastAsia="MS Gothic" w:hAnsiTheme="majorHAnsi"/>
                <w:sz w:val="20"/>
                <w:szCs w:val="20"/>
              </w:rPr>
              <w:t>DeLillo</w:t>
            </w:r>
            <w:proofErr w:type="spellEnd"/>
            <w:r w:rsidRPr="00B80086">
              <w:rPr>
                <w:rFonts w:asciiTheme="majorHAnsi" w:eastAsia="MS Gothic" w:hAnsiTheme="majorHAnsi"/>
                <w:sz w:val="20"/>
                <w:szCs w:val="20"/>
              </w:rPr>
              <w:t xml:space="preserve"> – </w:t>
            </w:r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 xml:space="preserve">White </w:t>
            </w:r>
            <w:proofErr w:type="spellStart"/>
            <w:r w:rsidRPr="00B80086">
              <w:rPr>
                <w:rFonts w:asciiTheme="majorHAnsi" w:eastAsia="MS Gothic" w:hAnsiTheme="majorHAnsi"/>
                <w:i/>
                <w:sz w:val="20"/>
                <w:szCs w:val="20"/>
              </w:rPr>
              <w:t>Noise</w:t>
            </w:r>
            <w:proofErr w:type="spellEnd"/>
          </w:p>
        </w:tc>
      </w:tr>
      <w:tr w:rsidR="00EB3ADC" w:rsidRPr="00B80086" w14:paraId="24D5FE82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48382298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2C93F092" w14:textId="6EA6EA34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13</w:t>
            </w:r>
          </w:p>
        </w:tc>
        <w:tc>
          <w:tcPr>
            <w:tcW w:w="2835" w:type="dxa"/>
            <w:gridSpan w:val="17"/>
            <w:vAlign w:val="center"/>
          </w:tcPr>
          <w:p w14:paraId="4280D23A" w14:textId="7F286B39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Libra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 xml:space="preserve">atentat na predsjednika, začetak „medijskog nasilja“ </w:t>
            </w:r>
          </w:p>
        </w:tc>
        <w:tc>
          <w:tcPr>
            <w:tcW w:w="2839" w:type="dxa"/>
            <w:gridSpan w:val="11"/>
            <w:vAlign w:val="center"/>
          </w:tcPr>
          <w:p w14:paraId="630DD5F5" w14:textId="575490FC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Don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DeLillo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 - </w:t>
            </w:r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Libra</w:t>
            </w:r>
          </w:p>
        </w:tc>
      </w:tr>
      <w:tr w:rsidR="00EB3ADC" w:rsidRPr="00B80086" w14:paraId="1959A52A" w14:textId="77777777" w:rsidTr="007558C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40918749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</w:tcPr>
          <w:p w14:paraId="29FFCEFE" w14:textId="72C07B42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  <w:lang w:val="en-US"/>
              </w:rPr>
              <w:t>14</w:t>
            </w:r>
          </w:p>
        </w:tc>
        <w:tc>
          <w:tcPr>
            <w:tcW w:w="2835" w:type="dxa"/>
            <w:gridSpan w:val="17"/>
            <w:vAlign w:val="center"/>
          </w:tcPr>
          <w:p w14:paraId="55B4A716" w14:textId="29D30455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</w:rPr>
              <w:t>Underworld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, Cold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</w:rPr>
              <w:t>War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A359D2" w:rsidRPr="00B80086">
              <w:rPr>
                <w:rFonts w:asciiTheme="majorHAnsi" w:hAnsiTheme="majorHAnsi"/>
                <w:sz w:val="20"/>
                <w:szCs w:val="20"/>
              </w:rPr>
              <w:t>paranoja, lik serijskog ubojice</w:t>
            </w:r>
          </w:p>
        </w:tc>
        <w:tc>
          <w:tcPr>
            <w:tcW w:w="2839" w:type="dxa"/>
            <w:gridSpan w:val="11"/>
            <w:vAlign w:val="center"/>
          </w:tcPr>
          <w:p w14:paraId="0E7AD568" w14:textId="7E9AEF7E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/>
                <w:sz w:val="20"/>
                <w:szCs w:val="20"/>
              </w:rPr>
              <w:t>Test</w:t>
            </w:r>
            <w:r w:rsidR="00ED65F5">
              <w:rPr>
                <w:rFonts w:asciiTheme="majorHAnsi" w:eastAsia="MS Gothic" w:hAnsiTheme="majorHAnsi"/>
                <w:sz w:val="20"/>
                <w:szCs w:val="20"/>
              </w:rPr>
              <w:t xml:space="preserve"> III</w:t>
            </w:r>
          </w:p>
        </w:tc>
      </w:tr>
      <w:tr w:rsidR="00EB3ADC" w:rsidRPr="00B80086" w14:paraId="099204CE" w14:textId="77777777" w:rsidTr="00410969">
        <w:trPr>
          <w:trHeight w:val="22"/>
        </w:trPr>
        <w:tc>
          <w:tcPr>
            <w:tcW w:w="1801" w:type="dxa"/>
            <w:vMerge/>
            <w:shd w:val="clear" w:color="auto" w:fill="F2F2F2" w:themeFill="background1" w:themeFillShade="F2"/>
          </w:tcPr>
          <w:p w14:paraId="5AB41E0F" w14:textId="77777777" w:rsidR="00EB3ADC" w:rsidRPr="00B80086" w:rsidRDefault="00EB3ADC" w:rsidP="00EB3ADC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6703" w:type="dxa"/>
            <w:gridSpan w:val="31"/>
            <w:shd w:val="pct10" w:color="auto" w:fill="auto"/>
          </w:tcPr>
          <w:p w14:paraId="5D1F01B9" w14:textId="2365CCB0" w:rsidR="00EB3ADC" w:rsidRPr="00B80086" w:rsidRDefault="00EB3ADC" w:rsidP="00EB3ADC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Cs/>
                <w:sz w:val="20"/>
                <w:szCs w:val="20"/>
              </w:rPr>
            </w:pPr>
          </w:p>
        </w:tc>
      </w:tr>
      <w:tr w:rsidR="00410969" w:rsidRPr="00B80086" w14:paraId="72C7A7E2" w14:textId="77777777" w:rsidTr="00410969">
        <w:tc>
          <w:tcPr>
            <w:tcW w:w="1801" w:type="dxa"/>
            <w:vMerge/>
            <w:shd w:val="clear" w:color="auto" w:fill="F2F2F2" w:themeFill="background1" w:themeFillShade="F2"/>
          </w:tcPr>
          <w:p w14:paraId="51D5D424" w14:textId="77777777" w:rsidR="00410969" w:rsidRPr="00B80086" w:rsidRDefault="0041096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6703" w:type="dxa"/>
            <w:gridSpan w:val="31"/>
          </w:tcPr>
          <w:p w14:paraId="133852A8" w14:textId="77777777" w:rsidR="00410969" w:rsidRPr="00B80086" w:rsidRDefault="00410969" w:rsidP="00410969">
            <w:pPr>
              <w:tabs>
                <w:tab w:val="left" w:pos="1218"/>
              </w:tabs>
              <w:spacing w:before="20" w:after="20"/>
              <w:rPr>
                <w:rFonts w:asciiTheme="majorHAnsi" w:eastAsia="MS Gothic" w:hAnsiTheme="majorHAnsi" w:cs="Times New Roman"/>
                <w:i/>
                <w:sz w:val="20"/>
                <w:szCs w:val="20"/>
              </w:rPr>
            </w:pPr>
          </w:p>
        </w:tc>
      </w:tr>
      <w:tr w:rsidR="00410969" w:rsidRPr="00B80086" w14:paraId="4E53EE5D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58D3369C" w14:textId="77777777" w:rsidR="00410969" w:rsidRPr="00B80086" w:rsidRDefault="0041096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Obvezna literatura</w:t>
            </w:r>
          </w:p>
        </w:tc>
        <w:tc>
          <w:tcPr>
            <w:tcW w:w="6703" w:type="dxa"/>
            <w:gridSpan w:val="31"/>
          </w:tcPr>
          <w:p w14:paraId="79B99F67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i/>
                <w:sz w:val="20"/>
                <w:szCs w:val="20"/>
                <w:lang w:val="it-IT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it-IT"/>
              </w:rPr>
              <w:t xml:space="preserve">Michael </w:t>
            </w:r>
            <w:proofErr w:type="spellStart"/>
            <w:r w:rsidRPr="00B80086">
              <w:rPr>
                <w:rFonts w:asciiTheme="majorHAnsi" w:hAnsiTheme="majorHAnsi"/>
                <w:sz w:val="20"/>
                <w:szCs w:val="20"/>
                <w:lang w:val="it-IT"/>
              </w:rPr>
              <w:t>Herr</w:t>
            </w:r>
            <w:proofErr w:type="spellEnd"/>
            <w:r w:rsidRPr="00B80086">
              <w:rPr>
                <w:rFonts w:asciiTheme="majorHAnsi" w:hAnsiTheme="majorHAnsi"/>
                <w:sz w:val="20"/>
                <w:szCs w:val="20"/>
                <w:lang w:val="it-IT"/>
              </w:rPr>
              <w:t xml:space="preserve"> -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  <w:lang w:val="it-IT"/>
              </w:rPr>
              <w:t>Dispatches</w:t>
            </w:r>
            <w:proofErr w:type="spellEnd"/>
          </w:p>
          <w:p w14:paraId="61253085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Philip Caputo –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en-US"/>
              </w:rPr>
              <w:t>A Rumor of War</w:t>
            </w:r>
          </w:p>
          <w:p w14:paraId="6AC35321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i/>
                <w:sz w:val="20"/>
                <w:szCs w:val="20"/>
                <w:lang w:val="en-US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David Morrell –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en-US"/>
              </w:rPr>
              <w:t>First Blood</w:t>
            </w:r>
          </w:p>
          <w:p w14:paraId="6258F9A5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i/>
                <w:sz w:val="20"/>
                <w:szCs w:val="20"/>
                <w:lang w:val="en-US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Cormac McCarthy –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en-US"/>
              </w:rPr>
              <w:t>Blood Meridian or the Evening Redness in the West</w:t>
            </w:r>
          </w:p>
          <w:p w14:paraId="0A6E14EC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sz w:val="20"/>
                <w:szCs w:val="20"/>
                <w:lang w:val="en-US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Cormac McCarthy –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en-US"/>
              </w:rPr>
              <w:t>No Country for Old Men</w:t>
            </w:r>
            <w:r w:rsidRPr="00B80086">
              <w:rPr>
                <w:rFonts w:asciiTheme="majorHAnsi" w:hAnsiTheme="majorHAnsi"/>
                <w:sz w:val="20"/>
                <w:szCs w:val="20"/>
                <w:lang w:val="en-US"/>
              </w:rPr>
              <w:t xml:space="preserve"> </w:t>
            </w:r>
          </w:p>
          <w:p w14:paraId="3C255D61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sz w:val="20"/>
                <w:szCs w:val="20"/>
                <w:lang w:val="it-IT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it-IT"/>
              </w:rPr>
              <w:t xml:space="preserve">Cormac McCarthy -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it-IT"/>
              </w:rPr>
              <w:t>The Road</w:t>
            </w:r>
          </w:p>
          <w:p w14:paraId="007C1C32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sz w:val="20"/>
                <w:szCs w:val="20"/>
                <w:lang w:val="it-IT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it-IT"/>
              </w:rPr>
              <w:t xml:space="preserve">Don DeLillo –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it-IT"/>
              </w:rPr>
              <w:t xml:space="preserve">White </w:t>
            </w:r>
            <w:proofErr w:type="spellStart"/>
            <w:r w:rsidRPr="00B80086">
              <w:rPr>
                <w:rFonts w:asciiTheme="majorHAnsi" w:hAnsiTheme="majorHAnsi"/>
                <w:i/>
                <w:sz w:val="20"/>
                <w:szCs w:val="20"/>
                <w:lang w:val="it-IT"/>
              </w:rPr>
              <w:t>Noise</w:t>
            </w:r>
            <w:proofErr w:type="spellEnd"/>
          </w:p>
          <w:p w14:paraId="3452685B" w14:textId="77777777" w:rsidR="00B80086" w:rsidRPr="00B80086" w:rsidRDefault="00B80086" w:rsidP="00B80086">
            <w:pPr>
              <w:numPr>
                <w:ilvl w:val="0"/>
                <w:numId w:val="3"/>
              </w:numPr>
              <w:suppressAutoHyphens/>
              <w:rPr>
                <w:rFonts w:asciiTheme="majorHAnsi" w:hAnsiTheme="majorHAnsi"/>
                <w:i/>
                <w:sz w:val="20"/>
                <w:szCs w:val="20"/>
                <w:lang w:val="it-IT"/>
              </w:rPr>
            </w:pPr>
            <w:r w:rsidRPr="00B80086">
              <w:rPr>
                <w:rFonts w:asciiTheme="majorHAnsi" w:hAnsiTheme="majorHAnsi"/>
                <w:sz w:val="20"/>
                <w:szCs w:val="20"/>
                <w:lang w:val="it-IT"/>
              </w:rPr>
              <w:t xml:space="preserve">Don DeLillo - </w:t>
            </w:r>
            <w:r w:rsidRPr="00B80086">
              <w:rPr>
                <w:rFonts w:asciiTheme="majorHAnsi" w:hAnsiTheme="majorHAnsi"/>
                <w:i/>
                <w:sz w:val="20"/>
                <w:szCs w:val="20"/>
                <w:lang w:val="it-IT"/>
              </w:rPr>
              <w:t>Libra</w:t>
            </w:r>
          </w:p>
          <w:p w14:paraId="39E2D6B7" w14:textId="099D7C63" w:rsidR="00410969" w:rsidRPr="00B80086" w:rsidRDefault="00410969" w:rsidP="00B80086">
            <w:pPr>
              <w:suppressAutoHyphens/>
              <w:ind w:left="36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410969" w:rsidRPr="00B80086" w14:paraId="226F95CB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04EC555B" w14:textId="77777777" w:rsidR="00410969" w:rsidRPr="00B80086" w:rsidRDefault="0041096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Dodatna literatura </w:t>
            </w:r>
          </w:p>
        </w:tc>
        <w:tc>
          <w:tcPr>
            <w:tcW w:w="6703" w:type="dxa"/>
            <w:gridSpan w:val="31"/>
            <w:vAlign w:val="center"/>
          </w:tcPr>
          <w:p w14:paraId="4B9A9BE1" w14:textId="77777777" w:rsidR="00B80086" w:rsidRPr="00B80086" w:rsidRDefault="00B80086" w:rsidP="00B80086">
            <w:pPr>
              <w:pStyle w:val="Odlomakpopisa"/>
              <w:numPr>
                <w:ilvl w:val="0"/>
                <w:numId w:val="4"/>
              </w:numPr>
              <w:spacing w:before="40" w:after="40"/>
              <w:rPr>
                <w:rFonts w:asciiTheme="majorHAnsi" w:hAnsiTheme="majorHAnsi"/>
                <w:bCs/>
                <w:sz w:val="20"/>
                <w:szCs w:val="20"/>
              </w:rPr>
            </w:pPr>
            <w:proofErr w:type="spellStart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>Slotkin</w:t>
            </w:r>
            <w:proofErr w:type="spellEnd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, Richard.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Gunfighter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Nation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: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Myth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of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the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Frontier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in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Twentieth-Century</w:t>
            </w:r>
            <w:proofErr w:type="spellEnd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: University </w:t>
            </w:r>
            <w:proofErr w:type="spellStart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>of</w:t>
            </w:r>
            <w:proofErr w:type="spellEnd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 </w:t>
            </w:r>
            <w:proofErr w:type="spellStart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>Oklahoma</w:t>
            </w:r>
            <w:proofErr w:type="spellEnd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 Press, 1998.</w:t>
            </w:r>
          </w:p>
          <w:p w14:paraId="055ADD49" w14:textId="77777777" w:rsidR="00B80086" w:rsidRPr="00B80086" w:rsidRDefault="00B80086" w:rsidP="00B80086">
            <w:pPr>
              <w:pStyle w:val="Odlomakpopisa"/>
              <w:numPr>
                <w:ilvl w:val="0"/>
                <w:numId w:val="4"/>
              </w:numPr>
              <w:spacing w:before="40" w:after="40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Bruce B. Lawrence, </w:t>
            </w:r>
            <w:proofErr w:type="spellStart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>Aisha</w:t>
            </w:r>
            <w:proofErr w:type="spellEnd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 Karim </w:t>
            </w:r>
            <w:proofErr w:type="spellStart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>Eds</w:t>
            </w:r>
            <w:proofErr w:type="spellEnd"/>
            <w:r w:rsidRPr="00B80086">
              <w:rPr>
                <w:rFonts w:asciiTheme="majorHAnsi" w:hAnsiTheme="majorHAnsi"/>
                <w:bCs/>
                <w:sz w:val="20"/>
                <w:szCs w:val="20"/>
              </w:rPr>
              <w:t xml:space="preserve">. – </w:t>
            </w:r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On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Violence</w:t>
            </w:r>
            <w:proofErr w:type="spellEnd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 xml:space="preserve">, A </w:t>
            </w:r>
            <w:proofErr w:type="spellStart"/>
            <w:r w:rsidRPr="00B80086">
              <w:rPr>
                <w:rFonts w:asciiTheme="majorHAnsi" w:hAnsiTheme="majorHAnsi"/>
                <w:bCs/>
                <w:i/>
                <w:sz w:val="20"/>
                <w:szCs w:val="20"/>
              </w:rPr>
              <w:t>Reader</w:t>
            </w:r>
            <w:proofErr w:type="spellEnd"/>
          </w:p>
          <w:p w14:paraId="7993494A" w14:textId="0E9D8240" w:rsidR="00410969" w:rsidRPr="00B80086" w:rsidRDefault="00410969" w:rsidP="00B80086">
            <w:pPr>
              <w:widowControl w:val="0"/>
              <w:suppressAutoHyphens/>
              <w:ind w:left="36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410969" w:rsidRPr="00B80086" w14:paraId="3BAA90E4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2DD2549B" w14:textId="77777777" w:rsidR="00410969" w:rsidRPr="00B80086" w:rsidRDefault="0041096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Mrežni izvori </w:t>
            </w:r>
          </w:p>
        </w:tc>
        <w:tc>
          <w:tcPr>
            <w:tcW w:w="6703" w:type="dxa"/>
            <w:gridSpan w:val="31"/>
            <w:vAlign w:val="center"/>
          </w:tcPr>
          <w:p w14:paraId="79047933" w14:textId="1D216404" w:rsidR="00410969" w:rsidRPr="00B80086" w:rsidRDefault="00410969" w:rsidP="00716D97">
            <w:pPr>
              <w:widowControl w:val="0"/>
              <w:suppressAutoHyphens/>
              <w:spacing w:before="40" w:after="40"/>
              <w:ind w:left="360"/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410969" w:rsidRPr="00B80086" w14:paraId="0C7F1808" w14:textId="77777777" w:rsidTr="00410969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14:paraId="19853BF2" w14:textId="77777777" w:rsidR="00410969" w:rsidRPr="00B80086" w:rsidRDefault="0041096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Provjera ishoda učenja (prema uputama AZVO)</w:t>
            </w:r>
          </w:p>
        </w:tc>
        <w:tc>
          <w:tcPr>
            <w:tcW w:w="4970" w:type="dxa"/>
            <w:gridSpan w:val="25"/>
          </w:tcPr>
          <w:p w14:paraId="27596079" w14:textId="0BDCE036" w:rsidR="00410969" w:rsidRPr="00B80086" w:rsidRDefault="00B80086" w:rsidP="00410969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Završni ispit</w:t>
            </w:r>
          </w:p>
        </w:tc>
        <w:tc>
          <w:tcPr>
            <w:tcW w:w="1733" w:type="dxa"/>
            <w:gridSpan w:val="6"/>
          </w:tcPr>
          <w:p w14:paraId="2AD6C638" w14:textId="77777777" w:rsidR="00410969" w:rsidRPr="00B80086" w:rsidRDefault="00410969" w:rsidP="00410969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eastAsia="MS Gothic" w:hAnsiTheme="majorHAnsi" w:cs="Times New Roman"/>
                <w:sz w:val="20"/>
                <w:szCs w:val="20"/>
              </w:rPr>
            </w:pPr>
          </w:p>
        </w:tc>
      </w:tr>
      <w:tr w:rsidR="00410969" w:rsidRPr="00B80086" w14:paraId="6D7D03F7" w14:textId="77777777" w:rsidTr="007558C9">
        <w:tc>
          <w:tcPr>
            <w:tcW w:w="1801" w:type="dxa"/>
            <w:vMerge/>
            <w:shd w:val="clear" w:color="auto" w:fill="F2F2F2" w:themeFill="background1" w:themeFillShade="F2"/>
          </w:tcPr>
          <w:p w14:paraId="02C99B8A" w14:textId="77777777" w:rsidR="00410969" w:rsidRPr="00B80086" w:rsidRDefault="0041096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080" w:type="dxa"/>
            <w:gridSpan w:val="10"/>
            <w:vAlign w:val="center"/>
          </w:tcPr>
          <w:p w14:paraId="0B60AC31" w14:textId="38101E33" w:rsidR="0041096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1096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41096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završni</w:t>
            </w:r>
          </w:p>
          <w:p w14:paraId="16BA89FB" w14:textId="77777777" w:rsidR="00410969" w:rsidRPr="00B80086" w:rsidRDefault="00410969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pismeni ispit</w:t>
            </w:r>
          </w:p>
        </w:tc>
        <w:tc>
          <w:tcPr>
            <w:tcW w:w="1643" w:type="dxa"/>
            <w:gridSpan w:val="9"/>
            <w:vAlign w:val="center"/>
          </w:tcPr>
          <w:p w14:paraId="0D4C12CE" w14:textId="0B1C1358" w:rsidR="0041096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982771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08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41096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41096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završni</w:t>
            </w:r>
          </w:p>
          <w:p w14:paraId="3A7A2F02" w14:textId="77777777" w:rsidR="00410969" w:rsidRPr="00B80086" w:rsidRDefault="00410969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usmeni ispit</w:t>
            </w:r>
          </w:p>
        </w:tc>
        <w:tc>
          <w:tcPr>
            <w:tcW w:w="1247" w:type="dxa"/>
            <w:gridSpan w:val="6"/>
            <w:vAlign w:val="center"/>
          </w:tcPr>
          <w:p w14:paraId="7C6A2A77" w14:textId="77777777" w:rsidR="0041096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620144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969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1096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41096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pismeni i usmeni završni ispit</w:t>
            </w:r>
          </w:p>
        </w:tc>
        <w:tc>
          <w:tcPr>
            <w:tcW w:w="1733" w:type="dxa"/>
            <w:gridSpan w:val="6"/>
            <w:vAlign w:val="center"/>
          </w:tcPr>
          <w:p w14:paraId="0FEC0B5F" w14:textId="77777777" w:rsidR="0041096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969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1096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41096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praktični rad i završni ispit</w:t>
            </w:r>
          </w:p>
        </w:tc>
      </w:tr>
      <w:tr w:rsidR="007558C9" w:rsidRPr="00B80086" w14:paraId="7F872136" w14:textId="77777777" w:rsidTr="00716D97">
        <w:tc>
          <w:tcPr>
            <w:tcW w:w="1801" w:type="dxa"/>
            <w:vMerge/>
            <w:shd w:val="clear" w:color="auto" w:fill="F2F2F2" w:themeFill="background1" w:themeFillShade="F2"/>
          </w:tcPr>
          <w:p w14:paraId="700E0D5E" w14:textId="77777777" w:rsidR="007558C9" w:rsidRPr="00B80086" w:rsidRDefault="007558C9" w:rsidP="00410969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3"/>
            <w:vAlign w:val="center"/>
          </w:tcPr>
          <w:p w14:paraId="6623CC0D" w14:textId="393CD8CA" w:rsidR="007558C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8C9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558C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558C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samo kolokvij/ zadaće</w:t>
            </w:r>
          </w:p>
        </w:tc>
        <w:tc>
          <w:tcPr>
            <w:tcW w:w="1276" w:type="dxa"/>
            <w:gridSpan w:val="10"/>
            <w:vAlign w:val="center"/>
          </w:tcPr>
          <w:p w14:paraId="06580723" w14:textId="13ED18C9" w:rsidR="007558C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3163889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08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7558C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558C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kolokvij / zadaća i završni ispit</w:t>
            </w:r>
          </w:p>
        </w:tc>
        <w:tc>
          <w:tcPr>
            <w:tcW w:w="992" w:type="dxa"/>
            <w:gridSpan w:val="4"/>
            <w:vAlign w:val="center"/>
          </w:tcPr>
          <w:p w14:paraId="48F098D3" w14:textId="0BA2B157" w:rsidR="007558C9" w:rsidRPr="00B80086" w:rsidRDefault="008500E3" w:rsidP="007558C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80080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086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558C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558C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seminarski rad</w:t>
            </w:r>
          </w:p>
        </w:tc>
        <w:tc>
          <w:tcPr>
            <w:tcW w:w="1276" w:type="dxa"/>
            <w:gridSpan w:val="6"/>
            <w:vAlign w:val="center"/>
          </w:tcPr>
          <w:p w14:paraId="6D1C77AB" w14:textId="1CF539C4" w:rsidR="007558C9" w:rsidRPr="00B80086" w:rsidRDefault="008500E3" w:rsidP="00410969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558C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558C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seminarski rad i završni ispit</w:t>
            </w:r>
          </w:p>
        </w:tc>
        <w:tc>
          <w:tcPr>
            <w:tcW w:w="1134" w:type="dxa"/>
            <w:gridSpan w:val="5"/>
            <w:vAlign w:val="center"/>
          </w:tcPr>
          <w:p w14:paraId="3EA90E09" w14:textId="7D160050" w:rsidR="007558C9" w:rsidRPr="00B80086" w:rsidRDefault="008500E3" w:rsidP="00410969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4484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BA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7558C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558C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praktični rad</w:t>
            </w:r>
          </w:p>
        </w:tc>
        <w:tc>
          <w:tcPr>
            <w:tcW w:w="996" w:type="dxa"/>
            <w:gridSpan w:val="3"/>
            <w:vAlign w:val="center"/>
          </w:tcPr>
          <w:p w14:paraId="768C4D87" w14:textId="6E9925C8" w:rsidR="007558C9" w:rsidRPr="00B80086" w:rsidRDefault="008500E3" w:rsidP="00410969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  <w:lang w:eastAsia="hr-HR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BA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7558C9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558C9" w:rsidRPr="00B80086">
              <w:rPr>
                <w:rFonts w:asciiTheme="majorHAnsi" w:hAnsiTheme="majorHAnsi" w:cs="Times New Roman"/>
                <w:sz w:val="20"/>
                <w:szCs w:val="20"/>
                <w:lang w:eastAsia="hr-HR"/>
              </w:rPr>
              <w:t>drugi oblici</w:t>
            </w:r>
          </w:p>
        </w:tc>
      </w:tr>
      <w:tr w:rsidR="00716D97" w:rsidRPr="00B80086" w14:paraId="21212F2B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7E12077B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čin formiranja završne ocjene (%)</w:t>
            </w:r>
          </w:p>
        </w:tc>
        <w:tc>
          <w:tcPr>
            <w:tcW w:w="6703" w:type="dxa"/>
            <w:gridSpan w:val="31"/>
            <w:vAlign w:val="center"/>
          </w:tcPr>
          <w:p w14:paraId="265B72B3" w14:textId="77777777" w:rsidR="00B80086" w:rsidRPr="00B80086" w:rsidRDefault="00B80086" w:rsidP="00B80086">
            <w:pPr>
              <w:spacing w:before="40" w:after="4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1 ECTS – Pohađanje nastave</w:t>
            </w:r>
          </w:p>
          <w:p w14:paraId="1D4BF620" w14:textId="77777777" w:rsidR="00B80086" w:rsidRPr="00B80086" w:rsidRDefault="00B80086" w:rsidP="00B80086">
            <w:pPr>
              <w:spacing w:before="40" w:after="4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1 ECTS – Aktivnost na predavanjima i seminarima</w:t>
            </w:r>
          </w:p>
          <w:p w14:paraId="062DECD7" w14:textId="77777777" w:rsidR="00B80086" w:rsidRPr="00B80086" w:rsidRDefault="00B80086" w:rsidP="00B80086">
            <w:pPr>
              <w:spacing w:before="40" w:after="4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>1 ECTS – Test/Kolokvij</w:t>
            </w:r>
          </w:p>
          <w:p w14:paraId="2AE3A4F6" w14:textId="77777777" w:rsidR="00B80086" w:rsidRPr="00B80086" w:rsidRDefault="00B80086" w:rsidP="00B80086">
            <w:pPr>
              <w:spacing w:before="40" w:after="4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sz w:val="20"/>
                <w:szCs w:val="20"/>
              </w:rPr>
              <w:t xml:space="preserve">1 ECTS –Završni usmeni ispit </w:t>
            </w:r>
          </w:p>
          <w:p w14:paraId="7A3C3553" w14:textId="77777777" w:rsidR="00B80086" w:rsidRPr="00B80086" w:rsidRDefault="00B80086" w:rsidP="00B80086">
            <w:pPr>
              <w:spacing w:before="40" w:after="40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14:paraId="72D6A7B0" w14:textId="77777777" w:rsidR="00B80086" w:rsidRPr="00B80086" w:rsidRDefault="00B80086" w:rsidP="00B80086">
            <w:pPr>
              <w:spacing w:before="40" w:after="4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B80086">
              <w:rPr>
                <w:rFonts w:asciiTheme="majorHAnsi" w:hAnsiTheme="majorHAnsi"/>
                <w:b/>
                <w:bCs/>
                <w:sz w:val="20"/>
                <w:szCs w:val="20"/>
              </w:rPr>
              <w:t>40%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 konačne ocjene čini pohađanje nastave, čitanje i priprema literature i aktivno sudjelovanje na nastavi </w:t>
            </w:r>
          </w:p>
          <w:p w14:paraId="14B5E50F" w14:textId="2FEBF291" w:rsidR="00716D97" w:rsidRPr="00B80086" w:rsidRDefault="00B80086" w:rsidP="00B80086">
            <w:pPr>
              <w:suppressAutoHyphens/>
              <w:autoSpaceDE w:val="0"/>
              <w:spacing w:before="40" w:after="4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/>
                <w:b/>
                <w:bCs/>
                <w:sz w:val="20"/>
                <w:szCs w:val="20"/>
              </w:rPr>
              <w:lastRenderedPageBreak/>
              <w:t>60%</w:t>
            </w:r>
            <w:r w:rsidRPr="00B80086">
              <w:rPr>
                <w:rFonts w:asciiTheme="majorHAnsi" w:hAnsiTheme="majorHAnsi"/>
                <w:sz w:val="20"/>
                <w:szCs w:val="20"/>
              </w:rPr>
              <w:t xml:space="preserve"> konačne ocjene sačinjava ocjena iz kolokvija i ocjena na završnom usmenom ispitu</w:t>
            </w:r>
          </w:p>
        </w:tc>
      </w:tr>
      <w:tr w:rsidR="00716D97" w:rsidRPr="00B80086" w14:paraId="10352F8A" w14:textId="77777777" w:rsidTr="00410969">
        <w:tc>
          <w:tcPr>
            <w:tcW w:w="1801" w:type="dxa"/>
            <w:vMerge w:val="restart"/>
            <w:shd w:val="clear" w:color="auto" w:fill="F2F2F2" w:themeFill="background1" w:themeFillShade="F2"/>
          </w:tcPr>
          <w:p w14:paraId="111B3960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lastRenderedPageBreak/>
              <w:t>Ocjenjivanje kolokvija i završnog ispita (%)</w:t>
            </w:r>
          </w:p>
        </w:tc>
        <w:tc>
          <w:tcPr>
            <w:tcW w:w="1425" w:type="dxa"/>
            <w:gridSpan w:val="7"/>
            <w:vAlign w:val="center"/>
          </w:tcPr>
          <w:p w14:paraId="5C74C68E" w14:textId="13082EC3" w:rsidR="00716D97" w:rsidRPr="00B80086" w:rsidRDefault="00716D97" w:rsidP="00716D97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&gt; 60</w:t>
            </w:r>
          </w:p>
        </w:tc>
        <w:tc>
          <w:tcPr>
            <w:tcW w:w="5278" w:type="dxa"/>
            <w:gridSpan w:val="24"/>
            <w:vAlign w:val="center"/>
          </w:tcPr>
          <w:p w14:paraId="06F215A6" w14:textId="77777777" w:rsidR="00716D97" w:rsidRPr="00B80086" w:rsidRDefault="00716D97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% nedovoljan (1)</w:t>
            </w:r>
          </w:p>
        </w:tc>
      </w:tr>
      <w:tr w:rsidR="00716D97" w:rsidRPr="00B80086" w14:paraId="3105FA4D" w14:textId="77777777" w:rsidTr="00410969">
        <w:tc>
          <w:tcPr>
            <w:tcW w:w="1801" w:type="dxa"/>
            <w:vMerge/>
            <w:shd w:val="clear" w:color="auto" w:fill="F2F2F2" w:themeFill="background1" w:themeFillShade="F2"/>
          </w:tcPr>
          <w:p w14:paraId="636D7761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425" w:type="dxa"/>
            <w:gridSpan w:val="7"/>
            <w:vAlign w:val="center"/>
          </w:tcPr>
          <w:p w14:paraId="7989B18E" w14:textId="7D6B051F" w:rsidR="00716D97" w:rsidRPr="00B80086" w:rsidRDefault="00716D97" w:rsidP="00716D97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60-70</w:t>
            </w:r>
          </w:p>
        </w:tc>
        <w:tc>
          <w:tcPr>
            <w:tcW w:w="5278" w:type="dxa"/>
            <w:gridSpan w:val="24"/>
            <w:vAlign w:val="center"/>
          </w:tcPr>
          <w:p w14:paraId="326D9550" w14:textId="77777777" w:rsidR="00716D97" w:rsidRPr="00B80086" w:rsidRDefault="00716D97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% dovoljan (2)</w:t>
            </w:r>
          </w:p>
        </w:tc>
      </w:tr>
      <w:tr w:rsidR="00716D97" w:rsidRPr="00B80086" w14:paraId="796C8F18" w14:textId="77777777" w:rsidTr="00410969">
        <w:tc>
          <w:tcPr>
            <w:tcW w:w="1801" w:type="dxa"/>
            <w:vMerge/>
            <w:shd w:val="clear" w:color="auto" w:fill="F2F2F2" w:themeFill="background1" w:themeFillShade="F2"/>
          </w:tcPr>
          <w:p w14:paraId="4D602673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425" w:type="dxa"/>
            <w:gridSpan w:val="7"/>
            <w:vAlign w:val="center"/>
          </w:tcPr>
          <w:p w14:paraId="7CAFF8BE" w14:textId="5512F554" w:rsidR="00716D97" w:rsidRPr="00B80086" w:rsidRDefault="00716D97" w:rsidP="00716D97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70-80</w:t>
            </w:r>
          </w:p>
        </w:tc>
        <w:tc>
          <w:tcPr>
            <w:tcW w:w="5278" w:type="dxa"/>
            <w:gridSpan w:val="24"/>
            <w:vAlign w:val="center"/>
          </w:tcPr>
          <w:p w14:paraId="05E6919B" w14:textId="77777777" w:rsidR="00716D97" w:rsidRPr="00B80086" w:rsidRDefault="00716D97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% dobar (3)</w:t>
            </w:r>
          </w:p>
        </w:tc>
      </w:tr>
      <w:tr w:rsidR="00716D97" w:rsidRPr="00B80086" w14:paraId="5C6F2203" w14:textId="77777777" w:rsidTr="00410969">
        <w:tc>
          <w:tcPr>
            <w:tcW w:w="1801" w:type="dxa"/>
            <w:vMerge/>
            <w:shd w:val="clear" w:color="auto" w:fill="F2F2F2" w:themeFill="background1" w:themeFillShade="F2"/>
          </w:tcPr>
          <w:p w14:paraId="54BA76DE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425" w:type="dxa"/>
            <w:gridSpan w:val="7"/>
            <w:vAlign w:val="center"/>
          </w:tcPr>
          <w:p w14:paraId="106EF2E6" w14:textId="70073E67" w:rsidR="00716D97" w:rsidRPr="00B80086" w:rsidRDefault="00716D97" w:rsidP="00716D97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80-90</w:t>
            </w:r>
          </w:p>
        </w:tc>
        <w:tc>
          <w:tcPr>
            <w:tcW w:w="5278" w:type="dxa"/>
            <w:gridSpan w:val="24"/>
            <w:vAlign w:val="center"/>
          </w:tcPr>
          <w:p w14:paraId="0B6929A4" w14:textId="77777777" w:rsidR="00716D97" w:rsidRPr="00B80086" w:rsidRDefault="00716D97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% vrlo dobar (4)</w:t>
            </w:r>
          </w:p>
        </w:tc>
      </w:tr>
      <w:tr w:rsidR="00716D97" w:rsidRPr="00B80086" w14:paraId="32602CAF" w14:textId="77777777" w:rsidTr="00410969">
        <w:tc>
          <w:tcPr>
            <w:tcW w:w="1801" w:type="dxa"/>
            <w:vMerge/>
            <w:shd w:val="clear" w:color="auto" w:fill="F2F2F2" w:themeFill="background1" w:themeFillShade="F2"/>
          </w:tcPr>
          <w:p w14:paraId="2E78B817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1425" w:type="dxa"/>
            <w:gridSpan w:val="7"/>
            <w:vAlign w:val="center"/>
          </w:tcPr>
          <w:p w14:paraId="683B0C84" w14:textId="1272A6E0" w:rsidR="00716D97" w:rsidRPr="00B80086" w:rsidRDefault="00716D97" w:rsidP="00716D97">
            <w:pPr>
              <w:tabs>
                <w:tab w:val="left" w:pos="1218"/>
              </w:tabs>
              <w:spacing w:before="20" w:after="20"/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90-100</w:t>
            </w:r>
          </w:p>
        </w:tc>
        <w:tc>
          <w:tcPr>
            <w:tcW w:w="5278" w:type="dxa"/>
            <w:gridSpan w:val="24"/>
            <w:vAlign w:val="center"/>
          </w:tcPr>
          <w:p w14:paraId="3C5C0CB4" w14:textId="77777777" w:rsidR="00716D97" w:rsidRPr="00B80086" w:rsidRDefault="00716D97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>% izvrstan (5)</w:t>
            </w:r>
          </w:p>
        </w:tc>
      </w:tr>
      <w:tr w:rsidR="00716D97" w:rsidRPr="00B80086" w14:paraId="42D24ADC" w14:textId="77777777" w:rsidTr="00410969">
        <w:tc>
          <w:tcPr>
            <w:tcW w:w="1801" w:type="dxa"/>
            <w:shd w:val="clear" w:color="auto" w:fill="F2F2F2" w:themeFill="background1" w:themeFillShade="F2"/>
          </w:tcPr>
          <w:p w14:paraId="2E9F0081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čin praćenja kvalitete</w:t>
            </w:r>
          </w:p>
        </w:tc>
        <w:tc>
          <w:tcPr>
            <w:tcW w:w="6703" w:type="dxa"/>
            <w:gridSpan w:val="31"/>
            <w:vAlign w:val="center"/>
          </w:tcPr>
          <w:p w14:paraId="24E320EB" w14:textId="77777777" w:rsidR="00716D97" w:rsidRPr="00B80086" w:rsidRDefault="008500E3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716D97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studentska evaluacija nastave na razini Sveučilišta </w:t>
            </w:r>
          </w:p>
          <w:p w14:paraId="387298DC" w14:textId="77777777" w:rsidR="00716D97" w:rsidRPr="00B80086" w:rsidRDefault="008500E3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D97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studentska evaluacija nastave na razini sastavnice</w:t>
            </w:r>
          </w:p>
          <w:p w14:paraId="1F5F0052" w14:textId="77777777" w:rsidR="00716D97" w:rsidRPr="00B80086" w:rsidRDefault="008500E3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D97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interna evaluacija nastave </w:t>
            </w:r>
          </w:p>
          <w:p w14:paraId="1A9C1FCF" w14:textId="77777777" w:rsidR="00716D97" w:rsidRPr="00B80086" w:rsidRDefault="008500E3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="00716D97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tematske sjednice stručnih vijeća sastavnica o kvaliteti nastave i rezultatima studentske ankete</w:t>
            </w:r>
          </w:p>
          <w:p w14:paraId="727D0FC1" w14:textId="77777777" w:rsidR="00716D97" w:rsidRPr="00B80086" w:rsidRDefault="008500E3" w:rsidP="00716D97">
            <w:pPr>
              <w:tabs>
                <w:tab w:val="left" w:pos="1218"/>
              </w:tabs>
              <w:spacing w:before="20" w:after="20"/>
              <w:rPr>
                <w:rFonts w:asciiTheme="majorHAnsi" w:hAnsiTheme="majorHAnsi" w:cs="Times New Roman"/>
                <w:sz w:val="20"/>
                <w:szCs w:val="20"/>
              </w:rPr>
            </w:pPr>
            <w:sdt>
              <w:sdtPr>
                <w:rPr>
                  <w:rFonts w:asciiTheme="majorHAnsi" w:hAnsiTheme="majorHAnsi" w:cs="Times New Roman"/>
                  <w:sz w:val="20"/>
                  <w:szCs w:val="20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D97" w:rsidRPr="00B80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16D97"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ostalo</w:t>
            </w:r>
          </w:p>
        </w:tc>
      </w:tr>
      <w:tr w:rsidR="00716D97" w:rsidRPr="00B80086" w14:paraId="669C8556" w14:textId="77777777" w:rsidTr="00B80086">
        <w:trPr>
          <w:trHeight w:val="2656"/>
        </w:trPr>
        <w:tc>
          <w:tcPr>
            <w:tcW w:w="1801" w:type="dxa"/>
            <w:shd w:val="clear" w:color="auto" w:fill="F2F2F2" w:themeFill="background1" w:themeFillShade="F2"/>
          </w:tcPr>
          <w:p w14:paraId="188EBB8E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Napomena / </w:t>
            </w:r>
          </w:p>
          <w:p w14:paraId="36BE0410" w14:textId="77777777" w:rsidR="00716D97" w:rsidRPr="00B80086" w:rsidRDefault="00716D97" w:rsidP="00716D97">
            <w:pPr>
              <w:spacing w:before="20" w:after="20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B80086">
              <w:rPr>
                <w:rFonts w:asciiTheme="majorHAnsi" w:hAnsiTheme="majorHAnsi" w:cs="Times New Roman"/>
                <w:b/>
                <w:sz w:val="20"/>
                <w:szCs w:val="20"/>
              </w:rPr>
              <w:t>Ostalo</w:t>
            </w:r>
          </w:p>
        </w:tc>
        <w:tc>
          <w:tcPr>
            <w:tcW w:w="6703" w:type="dxa"/>
            <w:gridSpan w:val="31"/>
            <w:shd w:val="clear" w:color="auto" w:fill="auto"/>
          </w:tcPr>
          <w:p w14:paraId="32AEAC9C" w14:textId="77777777" w:rsidR="00716D97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Sukladno čl. 6. </w:t>
            </w:r>
            <w:r w:rsidRPr="00B80086">
              <w:rPr>
                <w:rFonts w:asciiTheme="majorHAnsi" w:eastAsia="MS Gothic" w:hAnsiTheme="majorHAnsi" w:cs="Times New Roman"/>
                <w:i/>
                <w:sz w:val="20"/>
                <w:szCs w:val="20"/>
              </w:rPr>
              <w:t>Etičkog kodeksa</w:t>
            </w: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 Odbora za etiku u znanosti i visokom obrazovanju, „od studenta se očekuje da pošteno i etično ispunjava svoje obveze, da mu je temeljni cilj akademska izvrsnost, da se ponaša civilizirano, s poštovanjem i bez predrasuda“. </w:t>
            </w:r>
          </w:p>
          <w:p w14:paraId="683246A0" w14:textId="77777777" w:rsidR="00B80086" w:rsidRPr="00B80086" w:rsidRDefault="00B80086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</w:p>
          <w:p w14:paraId="7220AB7E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Prema čl. 14. </w:t>
            </w:r>
            <w:r w:rsidRPr="00B80086">
              <w:rPr>
                <w:rFonts w:asciiTheme="majorHAnsi" w:eastAsia="MS Gothic" w:hAnsiTheme="majorHAnsi" w:cs="Times New Roman"/>
                <w:i/>
                <w:sz w:val="20"/>
                <w:szCs w:val="20"/>
              </w:rPr>
              <w:t>Etičkog kodeksa</w:t>
            </w: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 Sveučilišta u Zadru, od studenata se očekuje „odgovorno i savjesno ispunjavanje obveza. […] Dužnost je studenata/studentica čuvati ugled i dostojanstvo svih članova/članica sveučilišne zajednice i Sveučilišta u Zadru u cjelini, promovirati moralne i akademske vrijednosti i načela.</w:t>
            </w:r>
            <w:r w:rsidRPr="00B80086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[…] </w:t>
            </w:r>
          </w:p>
          <w:p w14:paraId="6A600445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Etički je nedopušten svaki čin koji predstavlja povrjedu akademskog poštenja. To uključuje, ali se ne ograničava samo na: </w:t>
            </w:r>
          </w:p>
          <w:p w14:paraId="0090C2E2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- razne oblike prijevare kao što su uporaba ili posjedovanje knjiga, bilježaka, podataka, elektroničkih naprava ili drugih pomagala za vrijeme ispita, osim u slučajevima kada je to izrijekom dopušteno; </w:t>
            </w:r>
          </w:p>
          <w:p w14:paraId="4C90F639" w14:textId="77777777" w:rsidR="00716D97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- razne oblike krivotvorenja kao što su uporaba ili posjedovanje neautorizirana materijala tijekom ispita; lažno predstavljanje i nazočnost ispitima u ime drugih studenata; lažiranje dokumenata u vezi sa studijima; falsificiranje potpisa i ocjena; krivotvorenje rezultata ispita“.</w:t>
            </w:r>
          </w:p>
          <w:p w14:paraId="2EFA49DB" w14:textId="77777777" w:rsidR="00B80086" w:rsidRPr="00B80086" w:rsidRDefault="00B80086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</w:p>
          <w:p w14:paraId="7042C34B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Svi oblici neetičnog ponašanja rezultirat će negativnom ocjenom u kolegiju bez mogućnosti nadoknade ili popravka. U slučaju težih povreda primjenjuje se </w:t>
            </w:r>
            <w:hyperlink r:id="rId10" w:history="1">
              <w:r w:rsidRPr="00B80086">
                <w:rPr>
                  <w:rStyle w:val="Hiperveza"/>
                  <w:rFonts w:asciiTheme="majorHAnsi" w:eastAsia="MS Gothic" w:hAnsiTheme="majorHAnsi" w:cs="Times New Roman"/>
                  <w:i/>
                  <w:color w:val="auto"/>
                  <w:sz w:val="20"/>
                  <w:szCs w:val="20"/>
                </w:rPr>
                <w:t>Pravilnik o stegovnoj odgovornosti studenata/studentica Sveučilišta u Zadru</w:t>
              </w:r>
            </w:hyperlink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.</w:t>
            </w:r>
          </w:p>
          <w:p w14:paraId="4C4B10B4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</w:p>
          <w:p w14:paraId="76CC97FD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U elektronskoj komunikaciji bit će odgovarano samo na poruke koje dolaze s poznatih adresa s imenom i prezimenom, te koje su napisane hrvatskim standardom i primjerenim akademskim stilom.</w:t>
            </w:r>
          </w:p>
          <w:p w14:paraId="21EFB382" w14:textId="77777777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</w:p>
          <w:p w14:paraId="03C6399A" w14:textId="1052A9E0" w:rsidR="00716D97" w:rsidRPr="00B80086" w:rsidRDefault="00716D97" w:rsidP="00B80086">
            <w:pPr>
              <w:tabs>
                <w:tab w:val="left" w:pos="1218"/>
              </w:tabs>
              <w:spacing w:before="20" w:after="20"/>
              <w:jc w:val="both"/>
              <w:rPr>
                <w:rFonts w:asciiTheme="majorHAnsi" w:eastAsia="MS Gothic" w:hAnsiTheme="majorHAnsi" w:cs="Times New Roman"/>
                <w:sz w:val="20"/>
                <w:szCs w:val="20"/>
              </w:rPr>
            </w:pPr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U kolegiju se koristi Merlin, sustav za e-učenje, pa su studentima/</w:t>
            </w:r>
            <w:proofErr w:type="spellStart"/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>cama</w:t>
            </w:r>
            <w:proofErr w:type="spellEnd"/>
            <w:r w:rsidRPr="00B80086">
              <w:rPr>
                <w:rFonts w:asciiTheme="majorHAnsi" w:eastAsia="MS Gothic" w:hAnsiTheme="majorHAnsi" w:cs="Times New Roman"/>
                <w:sz w:val="20"/>
                <w:szCs w:val="20"/>
              </w:rPr>
              <w:t xml:space="preserve"> potrebni AAI računi. </w:t>
            </w:r>
          </w:p>
        </w:tc>
      </w:tr>
    </w:tbl>
    <w:p w14:paraId="1DB41D85" w14:textId="77777777" w:rsidR="00794496" w:rsidRPr="00386E9C" w:rsidRDefault="00794496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674F6" w14:textId="77777777" w:rsidR="008500E3" w:rsidRDefault="008500E3" w:rsidP="009947BA">
      <w:pPr>
        <w:spacing w:before="0" w:after="0"/>
      </w:pPr>
      <w:r>
        <w:separator/>
      </w:r>
    </w:p>
  </w:endnote>
  <w:endnote w:type="continuationSeparator" w:id="0">
    <w:p w14:paraId="22AE2DEC" w14:textId="77777777" w:rsidR="008500E3" w:rsidRDefault="008500E3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erriweather">
    <w:altName w:val="Calibri"/>
    <w:panose1 w:val="00000500000000000000"/>
    <w:charset w:val="00"/>
    <w:family w:val="auto"/>
    <w:pitch w:val="variable"/>
    <w:sig w:usb0="20000207" w:usb1="00000002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06C45" w14:textId="77777777" w:rsidR="008500E3" w:rsidRDefault="008500E3" w:rsidP="009947BA">
      <w:pPr>
        <w:spacing w:before="0" w:after="0"/>
      </w:pPr>
      <w:r>
        <w:separator/>
      </w:r>
    </w:p>
  </w:footnote>
  <w:footnote w:type="continuationSeparator" w:id="0">
    <w:p w14:paraId="13EF9E1F" w14:textId="77777777" w:rsidR="008500E3" w:rsidRDefault="008500E3" w:rsidP="009947B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0F69B" w14:textId="77777777" w:rsidR="00FF1020" w:rsidRDefault="0079745E" w:rsidP="00FF1020">
    <w:pPr>
      <w:pStyle w:val="Naslov2"/>
      <w:tabs>
        <w:tab w:val="left" w:pos="1418"/>
      </w:tabs>
      <w:spacing w:before="0" w:beforeAutospacing="0" w:after="0" w:afterAutospacing="0"/>
      <w:ind w:left="1560" w:right="-142"/>
      <w:rPr>
        <w:rFonts w:ascii="Merriweather" w:hAnsi="Merriweather"/>
        <w:sz w:val="18"/>
        <w:szCs w:val="20"/>
      </w:rPr>
    </w:pPr>
    <w:r w:rsidRPr="00FF1020">
      <w:rPr>
        <w:rFonts w:ascii="Merriweather" w:hAnsi="Merriweather"/>
        <w:b w:val="0"/>
        <w:bCs w:val="0"/>
        <w:noProof/>
        <w:sz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FB3E80" wp14:editId="769990BC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A5C19A" w14:textId="77777777" w:rsidR="0079745E" w:rsidRDefault="00F22855" w:rsidP="0079745E">
                          <w:r>
                            <w:rPr>
                              <w:noProof/>
                              <w:lang w:eastAsia="hr-HR"/>
                            </w:rPr>
                            <w:drawing>
                              <wp:inline distT="0" distB="0" distL="0" distR="0" wp14:anchorId="408C4EB6" wp14:editId="61B4616D">
                                <wp:extent cx="724205" cy="782768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sveuciliste_logo_new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28002" cy="78687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rect w14:anchorId="39FB3E80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" strokecolor="white">
              <v:textbox>
                <w:txbxContent>
                  <w:p w14:paraId="6DA5C19A" w14:textId="77777777" w:rsidR="0079745E" w:rsidRDefault="00F22855" w:rsidP="0079745E">
                    <w:r>
                      <w:rPr>
                        <w:noProof/>
                        <w:lang w:eastAsia="hr-HR"/>
                      </w:rPr>
                      <w:drawing>
                        <wp:inline distT="0" distB="0" distL="0" distR="0" wp14:anchorId="408C4EB6" wp14:editId="61B4616D">
                          <wp:extent cx="724205" cy="782768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sveuciliste_logo_new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28002" cy="78687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  <w:p w14:paraId="3C31737F" w14:textId="77777777" w:rsidR="0079745E" w:rsidRPr="00FF1020" w:rsidRDefault="0079745E" w:rsidP="00FF1020">
    <w:pPr>
      <w:pBdr>
        <w:bottom w:val="single" w:sz="4" w:space="1" w:color="auto"/>
      </w:pBdr>
      <w:tabs>
        <w:tab w:val="left" w:pos="1418"/>
      </w:tabs>
      <w:spacing w:before="0" w:after="0"/>
      <w:ind w:left="1560"/>
      <w:jc w:val="right"/>
      <w:rPr>
        <w:rFonts w:ascii="Merriweather" w:hAnsi="Merriweather"/>
        <w:sz w:val="18"/>
        <w:szCs w:val="20"/>
      </w:rPr>
    </w:pPr>
    <w:r w:rsidRPr="00FF1020">
      <w:rPr>
        <w:rFonts w:ascii="Merriweather" w:hAnsi="Merriweather"/>
        <w:sz w:val="18"/>
        <w:szCs w:val="20"/>
      </w:rPr>
      <w:t>Obrazac 1.3.2. Izvedbeni plan nastave (</w:t>
    </w:r>
    <w:proofErr w:type="spellStart"/>
    <w:r w:rsidRPr="00FF1020">
      <w:rPr>
        <w:rFonts w:ascii="Merriweather" w:hAnsi="Merriweather"/>
        <w:i/>
        <w:sz w:val="18"/>
        <w:szCs w:val="20"/>
      </w:rPr>
      <w:t>syllabus</w:t>
    </w:r>
    <w:proofErr w:type="spellEnd"/>
    <w:r w:rsidRPr="00FF1020">
      <w:rPr>
        <w:rFonts w:ascii="Merriweather" w:hAnsi="Merriweather"/>
        <w:sz w:val="18"/>
        <w:szCs w:val="20"/>
      </w:rPr>
      <w:t>)</w:t>
    </w:r>
  </w:p>
  <w:p w14:paraId="5028AB26" w14:textId="77777777" w:rsidR="0079745E" w:rsidRDefault="0079745E" w:rsidP="0079745E">
    <w:pPr>
      <w:pStyle w:val="Zaglavlje"/>
    </w:pPr>
  </w:p>
  <w:p w14:paraId="433AACBE" w14:textId="77777777" w:rsidR="0079745E" w:rsidRDefault="0079745E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417" w:hanging="360"/>
      </w:pPr>
    </w:lvl>
  </w:abstractNum>
  <w:abstractNum w:abstractNumId="1" w15:restartNumberingAfterBreak="0">
    <w:nsid w:val="12A915E6"/>
    <w:multiLevelType w:val="hybridMultilevel"/>
    <w:tmpl w:val="8B908F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0EF4A18"/>
    <w:multiLevelType w:val="hybridMultilevel"/>
    <w:tmpl w:val="69EC24FC"/>
    <w:lvl w:ilvl="0" w:tplc="041A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abstractNum w:abstractNumId="3" w15:restartNumberingAfterBreak="0">
    <w:nsid w:val="45F76AA8"/>
    <w:multiLevelType w:val="hybridMultilevel"/>
    <w:tmpl w:val="F1E0C4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1FF701F"/>
    <w:multiLevelType w:val="hybridMultilevel"/>
    <w:tmpl w:val="6234C92E"/>
    <w:lvl w:ilvl="0" w:tplc="FBA0B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EA00B9"/>
    <w:multiLevelType w:val="hybridMultilevel"/>
    <w:tmpl w:val="C672B9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5571384"/>
    <w:multiLevelType w:val="hybridMultilevel"/>
    <w:tmpl w:val="D8B42A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DE01ED"/>
    <w:multiLevelType w:val="hybridMultilevel"/>
    <w:tmpl w:val="9D8C9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1C847B5"/>
    <w:multiLevelType w:val="hybridMultilevel"/>
    <w:tmpl w:val="6DE44B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0A725F"/>
    <w:multiLevelType w:val="hybridMultilevel"/>
    <w:tmpl w:val="CDAA8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727BD"/>
    <w:multiLevelType w:val="hybridMultilevel"/>
    <w:tmpl w:val="6CC2B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3"/>
  </w:num>
  <w:num w:numId="6">
    <w:abstractNumId w:val="0"/>
  </w:num>
  <w:num w:numId="7">
    <w:abstractNumId w:val="6"/>
  </w:num>
  <w:num w:numId="8">
    <w:abstractNumId w:val="10"/>
  </w:num>
  <w:num w:numId="9">
    <w:abstractNumId w:val="2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MLY0MDMyMDY1tjRR0lEKTi0uzszPAykwrAUA7iNx9SwAAAA="/>
  </w:docVars>
  <w:rsids>
    <w:rsidRoot w:val="00794496"/>
    <w:rsid w:val="00013272"/>
    <w:rsid w:val="0004359D"/>
    <w:rsid w:val="00067A13"/>
    <w:rsid w:val="000B7EF3"/>
    <w:rsid w:val="000C0578"/>
    <w:rsid w:val="000C57C8"/>
    <w:rsid w:val="0010332B"/>
    <w:rsid w:val="00114A0D"/>
    <w:rsid w:val="00124398"/>
    <w:rsid w:val="001443A2"/>
    <w:rsid w:val="00150B32"/>
    <w:rsid w:val="00183660"/>
    <w:rsid w:val="001839C3"/>
    <w:rsid w:val="00197510"/>
    <w:rsid w:val="001A1B41"/>
    <w:rsid w:val="001B7E43"/>
    <w:rsid w:val="001C7C51"/>
    <w:rsid w:val="00226462"/>
    <w:rsid w:val="0022722C"/>
    <w:rsid w:val="00274BD4"/>
    <w:rsid w:val="00274C0D"/>
    <w:rsid w:val="0028545A"/>
    <w:rsid w:val="002E1CE6"/>
    <w:rsid w:val="002F2D22"/>
    <w:rsid w:val="00310F9A"/>
    <w:rsid w:val="00326091"/>
    <w:rsid w:val="00357643"/>
    <w:rsid w:val="00371634"/>
    <w:rsid w:val="00386E9C"/>
    <w:rsid w:val="00393964"/>
    <w:rsid w:val="003B5795"/>
    <w:rsid w:val="003F11B6"/>
    <w:rsid w:val="003F17B8"/>
    <w:rsid w:val="00407B01"/>
    <w:rsid w:val="00407DFD"/>
    <w:rsid w:val="00410969"/>
    <w:rsid w:val="0043684E"/>
    <w:rsid w:val="00453362"/>
    <w:rsid w:val="00461219"/>
    <w:rsid w:val="00470F6D"/>
    <w:rsid w:val="00483BC3"/>
    <w:rsid w:val="0049587A"/>
    <w:rsid w:val="004A16FB"/>
    <w:rsid w:val="004B1B3D"/>
    <w:rsid w:val="004B553E"/>
    <w:rsid w:val="004C74B6"/>
    <w:rsid w:val="00507C65"/>
    <w:rsid w:val="0051358F"/>
    <w:rsid w:val="00527C5F"/>
    <w:rsid w:val="005353ED"/>
    <w:rsid w:val="005514C3"/>
    <w:rsid w:val="00566DC0"/>
    <w:rsid w:val="00594CA2"/>
    <w:rsid w:val="005E1668"/>
    <w:rsid w:val="005E5F80"/>
    <w:rsid w:val="005F6E0B"/>
    <w:rsid w:val="005F725E"/>
    <w:rsid w:val="00610DDA"/>
    <w:rsid w:val="00615836"/>
    <w:rsid w:val="0062328F"/>
    <w:rsid w:val="00684BBC"/>
    <w:rsid w:val="006B4920"/>
    <w:rsid w:val="006D2276"/>
    <w:rsid w:val="00700D7A"/>
    <w:rsid w:val="00701548"/>
    <w:rsid w:val="00702639"/>
    <w:rsid w:val="00716D97"/>
    <w:rsid w:val="00721260"/>
    <w:rsid w:val="007361E7"/>
    <w:rsid w:val="007368EB"/>
    <w:rsid w:val="007558C9"/>
    <w:rsid w:val="0078125F"/>
    <w:rsid w:val="00794496"/>
    <w:rsid w:val="007967CC"/>
    <w:rsid w:val="0079745E"/>
    <w:rsid w:val="00797B40"/>
    <w:rsid w:val="007B5C50"/>
    <w:rsid w:val="007C43A4"/>
    <w:rsid w:val="007D4D2D"/>
    <w:rsid w:val="007F28B6"/>
    <w:rsid w:val="008006BF"/>
    <w:rsid w:val="00837412"/>
    <w:rsid w:val="008500E3"/>
    <w:rsid w:val="00865776"/>
    <w:rsid w:val="00874D5D"/>
    <w:rsid w:val="00891C60"/>
    <w:rsid w:val="008942F0"/>
    <w:rsid w:val="008D45DB"/>
    <w:rsid w:val="008D4900"/>
    <w:rsid w:val="0090214F"/>
    <w:rsid w:val="009163E6"/>
    <w:rsid w:val="009760E8"/>
    <w:rsid w:val="009947BA"/>
    <w:rsid w:val="00997F41"/>
    <w:rsid w:val="009A3A9D"/>
    <w:rsid w:val="009C56B1"/>
    <w:rsid w:val="009C773A"/>
    <w:rsid w:val="009D5226"/>
    <w:rsid w:val="009E2FD4"/>
    <w:rsid w:val="00A06750"/>
    <w:rsid w:val="00A14CE8"/>
    <w:rsid w:val="00A359D2"/>
    <w:rsid w:val="00A47A48"/>
    <w:rsid w:val="00A824E4"/>
    <w:rsid w:val="00A9132B"/>
    <w:rsid w:val="00AA1A5A"/>
    <w:rsid w:val="00AD23FB"/>
    <w:rsid w:val="00AE1BAF"/>
    <w:rsid w:val="00B327D5"/>
    <w:rsid w:val="00B414C9"/>
    <w:rsid w:val="00B55D00"/>
    <w:rsid w:val="00B71A57"/>
    <w:rsid w:val="00B7307A"/>
    <w:rsid w:val="00B80086"/>
    <w:rsid w:val="00B95292"/>
    <w:rsid w:val="00BB74C9"/>
    <w:rsid w:val="00BF55E1"/>
    <w:rsid w:val="00C02454"/>
    <w:rsid w:val="00C3477B"/>
    <w:rsid w:val="00C448AA"/>
    <w:rsid w:val="00C52644"/>
    <w:rsid w:val="00C64F61"/>
    <w:rsid w:val="00C85956"/>
    <w:rsid w:val="00C9733D"/>
    <w:rsid w:val="00CA3783"/>
    <w:rsid w:val="00CB23F4"/>
    <w:rsid w:val="00CC1E16"/>
    <w:rsid w:val="00D12F5D"/>
    <w:rsid w:val="00D13431"/>
    <w:rsid w:val="00D136E4"/>
    <w:rsid w:val="00D2515D"/>
    <w:rsid w:val="00D5334D"/>
    <w:rsid w:val="00D53C0F"/>
    <w:rsid w:val="00D5523D"/>
    <w:rsid w:val="00D86CCC"/>
    <w:rsid w:val="00D944DF"/>
    <w:rsid w:val="00DA62E9"/>
    <w:rsid w:val="00DA6539"/>
    <w:rsid w:val="00DD110C"/>
    <w:rsid w:val="00DE6D53"/>
    <w:rsid w:val="00E06E39"/>
    <w:rsid w:val="00E07D73"/>
    <w:rsid w:val="00E17D18"/>
    <w:rsid w:val="00E30E67"/>
    <w:rsid w:val="00EA02AC"/>
    <w:rsid w:val="00EB3ADC"/>
    <w:rsid w:val="00EB4567"/>
    <w:rsid w:val="00EB5A72"/>
    <w:rsid w:val="00ED336C"/>
    <w:rsid w:val="00ED65F5"/>
    <w:rsid w:val="00F02A8F"/>
    <w:rsid w:val="00F22855"/>
    <w:rsid w:val="00F36B6B"/>
    <w:rsid w:val="00F37F99"/>
    <w:rsid w:val="00F513E0"/>
    <w:rsid w:val="00F566DA"/>
    <w:rsid w:val="00F82834"/>
    <w:rsid w:val="00F84F5E"/>
    <w:rsid w:val="00F8589E"/>
    <w:rsid w:val="00F934FB"/>
    <w:rsid w:val="00FC2198"/>
    <w:rsid w:val="00FC283E"/>
    <w:rsid w:val="00FE383F"/>
    <w:rsid w:val="00FF1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8B533"/>
  <w15:docId w15:val="{9F78B416-3590-474A-BB2D-B9D9EA756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2">
    <w:name w:val="heading 2"/>
    <w:basedOn w:val="Normal"/>
    <w:link w:val="Naslov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link w:val="OdlomakpopisaChar"/>
    <w:qFormat/>
    <w:rsid w:val="00386E9C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9947BA"/>
  </w:style>
  <w:style w:type="paragraph" w:styleId="Podnoje">
    <w:name w:val="footer"/>
    <w:basedOn w:val="Normal"/>
    <w:link w:val="Podnoje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PodnojeChar">
    <w:name w:val="Podnožje Char"/>
    <w:basedOn w:val="Zadanifontodlomka"/>
    <w:link w:val="Podnoje"/>
    <w:uiPriority w:val="99"/>
    <w:rsid w:val="009947BA"/>
  </w:style>
  <w:style w:type="character" w:styleId="Hiperveza">
    <w:name w:val="Hyperlink"/>
    <w:basedOn w:val="Zadanifontodlomka"/>
    <w:uiPriority w:val="99"/>
    <w:unhideWhenUsed/>
    <w:rsid w:val="00197510"/>
    <w:rPr>
      <w:color w:val="0000FF" w:themeColor="hyperlink"/>
      <w:u w:val="single"/>
    </w:rPr>
  </w:style>
  <w:style w:type="character" w:customStyle="1" w:styleId="Naslov2Char">
    <w:name w:val="Naslov 2 Char"/>
    <w:basedOn w:val="Zadanifontodlomka"/>
    <w:link w:val="Naslov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Tekstfusnote">
    <w:name w:val="footnote text"/>
    <w:basedOn w:val="Normal"/>
    <w:link w:val="TekstfusnoteChar"/>
    <w:unhideWhenUsed/>
    <w:rsid w:val="00F82834"/>
    <w:pPr>
      <w:spacing w:before="0" w:after="0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82834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82834"/>
    <w:rPr>
      <w:vertAlign w:val="superscript"/>
    </w:rPr>
  </w:style>
  <w:style w:type="character" w:styleId="Nerijeenospominjanje">
    <w:name w:val="Unresolved Mention"/>
    <w:basedOn w:val="Zadanifontodlomka"/>
    <w:uiPriority w:val="99"/>
    <w:semiHidden/>
    <w:unhideWhenUsed/>
    <w:rsid w:val="000C57C8"/>
    <w:rPr>
      <w:color w:val="605E5C"/>
      <w:shd w:val="clear" w:color="auto" w:fill="E1DFDD"/>
    </w:rPr>
  </w:style>
  <w:style w:type="character" w:customStyle="1" w:styleId="OdlomakpopisaChar">
    <w:name w:val="Odlomak popisa Char"/>
    <w:link w:val="Odlomakpopisa"/>
    <w:rsid w:val="00615836"/>
  </w:style>
  <w:style w:type="character" w:customStyle="1" w:styleId="FootnoteCharacters">
    <w:name w:val="Footnote Characters"/>
    <w:rsid w:val="0004359D"/>
    <w:rPr>
      <w:vertAlign w:val="superscript"/>
    </w:rPr>
  </w:style>
  <w:style w:type="character" w:styleId="SlijeenaHiperveza">
    <w:name w:val="FollowedHyperlink"/>
    <w:basedOn w:val="Zadanifontodlomka"/>
    <w:uiPriority w:val="99"/>
    <w:semiHidden/>
    <w:unhideWhenUsed/>
    <w:rsid w:val="00D251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lukic@unizd.h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unizd.hr/Portals/0/doc/doc_pdf_dokumenti/pravilnici/pravilnik_o_stegovnoj_odgovornosti_studenata_20150917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jurkovic1@unizd.h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3C8A9-C306-47ED-B85F-AF005F9C0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8</Words>
  <Characters>7062</Characters>
  <Application>Microsoft Office Word</Application>
  <DocSecurity>0</DocSecurity>
  <Lines>58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čar</dc:creator>
  <cp:lastModifiedBy>Nataša Burčul</cp:lastModifiedBy>
  <cp:revision>4</cp:revision>
  <cp:lastPrinted>2021-02-12T11:27:00Z</cp:lastPrinted>
  <dcterms:created xsi:type="dcterms:W3CDTF">2023-09-12T09:20:00Z</dcterms:created>
  <dcterms:modified xsi:type="dcterms:W3CDTF">2023-09-12T13:15:00Z</dcterms:modified>
</cp:coreProperties>
</file>